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498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76"/>
        <w:gridCol w:w="1843"/>
        <w:gridCol w:w="2977"/>
        <w:gridCol w:w="3402"/>
      </w:tblGrid>
      <w:tr w:rsidR="006C2813" w:rsidRPr="00AA1E50" w14:paraId="14E37CBD" w14:textId="77777777" w:rsidTr="004F1018">
        <w:trPr>
          <w:trHeight w:hRule="exact" w:val="680"/>
        </w:trPr>
        <w:tc>
          <w:tcPr>
            <w:tcW w:w="3119" w:type="dxa"/>
            <w:gridSpan w:val="2"/>
            <w:tcBorders>
              <w:bottom w:val="single" w:sz="4" w:space="0" w:color="000000"/>
              <w:right w:val="single" w:sz="4" w:space="0" w:color="000000"/>
            </w:tcBorders>
            <w:vAlign w:val="center"/>
          </w:tcPr>
          <w:p w14:paraId="4D09E32E" w14:textId="77777777" w:rsidR="006C2813" w:rsidRDefault="006C2813" w:rsidP="006C2813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AA1E50">
              <w:rPr>
                <w:rFonts w:ascii="Arial" w:hAnsi="Arial" w:cs="Arial"/>
                <w:sz w:val="22"/>
                <w:szCs w:val="22"/>
              </w:rPr>
              <w:t xml:space="preserve">Ref: </w:t>
            </w:r>
            <w:r w:rsidR="00E52989">
              <w:rPr>
                <w:rFonts w:ascii="Arial" w:hAnsi="Arial" w:cs="Arial"/>
                <w:sz w:val="22"/>
                <w:szCs w:val="22"/>
              </w:rPr>
              <w:t>Division</w:t>
            </w:r>
            <w:r>
              <w:rPr>
                <w:rFonts w:ascii="Arial" w:hAnsi="Arial" w:cs="Arial"/>
                <w:sz w:val="22"/>
                <w:szCs w:val="22"/>
              </w:rPr>
              <w:t>/</w:t>
            </w:r>
            <w:r w:rsidR="005478F4">
              <w:rPr>
                <w:rFonts w:ascii="Arial" w:hAnsi="Arial" w:cs="Arial"/>
                <w:sz w:val="22"/>
                <w:szCs w:val="22"/>
              </w:rPr>
              <w:t>SWP</w:t>
            </w:r>
            <w:r>
              <w:rPr>
                <w:rFonts w:ascii="Arial" w:hAnsi="Arial" w:cs="Arial"/>
                <w:sz w:val="22"/>
                <w:szCs w:val="22"/>
              </w:rPr>
              <w:t>/</w:t>
            </w:r>
            <w:r w:rsidR="00E65DAF">
              <w:rPr>
                <w:rFonts w:ascii="Arial" w:hAnsi="Arial" w:cs="Arial"/>
                <w:sz w:val="22"/>
                <w:szCs w:val="22"/>
              </w:rPr>
              <w:t>Lab unit number</w:t>
            </w:r>
            <w:r w:rsidR="005478F4">
              <w:rPr>
                <w:rFonts w:ascii="Arial" w:hAnsi="Arial" w:cs="Arial"/>
                <w:sz w:val="22"/>
                <w:szCs w:val="22"/>
              </w:rPr>
              <w:t>/</w:t>
            </w:r>
            <w:r w:rsidR="00E65DAF">
              <w:rPr>
                <w:rFonts w:ascii="Arial" w:hAnsi="Arial" w:cs="Arial"/>
                <w:sz w:val="22"/>
                <w:szCs w:val="22"/>
              </w:rPr>
              <w:t>Revision number</w:t>
            </w:r>
            <w:bookmarkStart w:id="0" w:name="_GoBack"/>
            <w:bookmarkEnd w:id="0"/>
          </w:p>
          <w:p w14:paraId="2F0325C2" w14:textId="2CD04593" w:rsidR="00E65DAF" w:rsidRPr="00AA1E50" w:rsidRDefault="00E65DAF" w:rsidP="006C2813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7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CC5A65" w14:textId="4A7619DF" w:rsidR="006C2813" w:rsidRPr="00AA1E50" w:rsidRDefault="006C2813" w:rsidP="004F1018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AA1E50">
              <w:rPr>
                <w:rFonts w:ascii="Arial" w:hAnsi="Arial" w:cs="Arial"/>
                <w:sz w:val="22"/>
                <w:szCs w:val="22"/>
              </w:rPr>
              <w:t xml:space="preserve">Date of issue: </w:t>
            </w:r>
            <w:r w:rsidR="00083796">
              <w:rPr>
                <w:rFonts w:ascii="Arial" w:hAnsi="Arial" w:cs="Arial"/>
                <w:sz w:val="22"/>
                <w:szCs w:val="22"/>
              </w:rPr>
              <w:t>xx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B0FB1">
              <w:rPr>
                <w:rFonts w:ascii="Arial" w:hAnsi="Arial" w:cs="Arial"/>
                <w:sz w:val="22"/>
                <w:szCs w:val="22"/>
              </w:rPr>
              <w:t>May</w:t>
            </w:r>
            <w:r w:rsidR="00083796">
              <w:rPr>
                <w:rFonts w:ascii="Arial" w:hAnsi="Arial" w:cs="Arial"/>
                <w:sz w:val="22"/>
                <w:szCs w:val="22"/>
              </w:rPr>
              <w:t xml:space="preserve"> 2020</w:t>
            </w:r>
          </w:p>
        </w:tc>
        <w:tc>
          <w:tcPr>
            <w:tcW w:w="3402" w:type="dxa"/>
            <w:tcBorders>
              <w:left w:val="nil"/>
              <w:bottom w:val="single" w:sz="4" w:space="0" w:color="000000"/>
            </w:tcBorders>
            <w:vAlign w:val="center"/>
          </w:tcPr>
          <w:p w14:paraId="08B4A325" w14:textId="6CC17B8C" w:rsidR="006C2813" w:rsidRPr="00AA1E50" w:rsidRDefault="006C2813" w:rsidP="004F1018">
            <w:pPr>
              <w:spacing w:after="120"/>
              <w:ind w:left="-18"/>
              <w:rPr>
                <w:rFonts w:ascii="Arial" w:hAnsi="Arial" w:cs="Arial"/>
                <w:sz w:val="22"/>
                <w:szCs w:val="22"/>
              </w:rPr>
            </w:pPr>
            <w:r w:rsidRPr="00AA1E50">
              <w:rPr>
                <w:rFonts w:ascii="Arial" w:hAnsi="Arial" w:cs="Arial"/>
                <w:sz w:val="22"/>
                <w:szCs w:val="22"/>
              </w:rPr>
              <w:t xml:space="preserve">Next review date: </w:t>
            </w:r>
            <w:r w:rsidR="00083796">
              <w:rPr>
                <w:rFonts w:ascii="Arial" w:hAnsi="Arial" w:cs="Arial"/>
                <w:sz w:val="22"/>
                <w:szCs w:val="22"/>
              </w:rPr>
              <w:t>xx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B0FB1">
              <w:rPr>
                <w:rFonts w:ascii="Arial" w:hAnsi="Arial" w:cs="Arial"/>
                <w:sz w:val="22"/>
                <w:szCs w:val="22"/>
              </w:rPr>
              <w:t>May</w:t>
            </w:r>
            <w:r>
              <w:rPr>
                <w:rFonts w:ascii="Arial" w:hAnsi="Arial" w:cs="Arial"/>
                <w:sz w:val="22"/>
                <w:szCs w:val="22"/>
              </w:rPr>
              <w:t xml:space="preserve"> 202</w:t>
            </w:r>
            <w:r w:rsidR="00083796">
              <w:rPr>
                <w:rFonts w:ascii="Arial" w:hAnsi="Arial" w:cs="Arial"/>
                <w:sz w:val="22"/>
                <w:szCs w:val="22"/>
              </w:rPr>
              <w:t>3</w:t>
            </w:r>
          </w:p>
        </w:tc>
      </w:tr>
      <w:tr w:rsidR="006C2813" w:rsidRPr="00AA1E50" w14:paraId="538FA3A4" w14:textId="77777777" w:rsidTr="004F1018">
        <w:trPr>
          <w:trHeight w:hRule="exact" w:val="680"/>
        </w:trPr>
        <w:tc>
          <w:tcPr>
            <w:tcW w:w="1276" w:type="dxa"/>
            <w:tcBorders>
              <w:right w:val="nil"/>
            </w:tcBorders>
            <w:vAlign w:val="center"/>
          </w:tcPr>
          <w:p w14:paraId="76351E45" w14:textId="134911A3" w:rsidR="006C2813" w:rsidRPr="00AA1E50" w:rsidRDefault="006C2813" w:rsidP="004F1018">
            <w:pPr>
              <w:spacing w:after="120"/>
              <w:outlineLvl w:val="0"/>
              <w:rPr>
                <w:rFonts w:ascii="Arial" w:hAnsi="Arial" w:cs="Arial"/>
                <w:sz w:val="22"/>
                <w:szCs w:val="22"/>
              </w:rPr>
            </w:pPr>
            <w:r w:rsidRPr="00AA1E50">
              <w:rPr>
                <w:rFonts w:ascii="Arial" w:hAnsi="Arial" w:cs="Arial"/>
                <w:sz w:val="22"/>
                <w:szCs w:val="22"/>
              </w:rPr>
              <w:t>Title:</w:t>
            </w:r>
          </w:p>
        </w:tc>
        <w:tc>
          <w:tcPr>
            <w:tcW w:w="8222" w:type="dxa"/>
            <w:gridSpan w:val="3"/>
            <w:tcBorders>
              <w:left w:val="nil"/>
            </w:tcBorders>
            <w:vAlign w:val="center"/>
          </w:tcPr>
          <w:p w14:paraId="6ED7456F" w14:textId="6834F3B4" w:rsidR="006C2813" w:rsidRPr="00AA1E50" w:rsidRDefault="006C2813" w:rsidP="004F1018">
            <w:pPr>
              <w:spacing w:after="120"/>
              <w:ind w:right="61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</w:t>
            </w:r>
            <w:r w:rsidR="005478F4">
              <w:rPr>
                <w:rFonts w:ascii="Arial" w:hAnsi="Arial" w:cs="Arial"/>
                <w:sz w:val="22"/>
                <w:szCs w:val="22"/>
              </w:rPr>
              <w:t>W</w:t>
            </w:r>
            <w:r>
              <w:rPr>
                <w:rFonts w:ascii="Arial" w:hAnsi="Arial" w:cs="Arial"/>
                <w:sz w:val="22"/>
                <w:szCs w:val="22"/>
              </w:rPr>
              <w:t xml:space="preserve">P on </w:t>
            </w:r>
            <w:proofErr w:type="spellStart"/>
            <w:r w:rsidR="005478F4">
              <w:rPr>
                <w:rFonts w:ascii="Arial" w:hAnsi="Arial" w:cs="Arial"/>
                <w:sz w:val="22"/>
                <w:szCs w:val="22"/>
              </w:rPr>
              <w:t>xxxxx</w:t>
            </w:r>
            <w:proofErr w:type="spellEnd"/>
            <w:r w:rsidR="00083796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6C2813" w:rsidRPr="00AA1E50" w14:paraId="3B963424" w14:textId="77777777" w:rsidTr="004F1018">
        <w:trPr>
          <w:trHeight w:hRule="exact" w:val="680"/>
        </w:trPr>
        <w:tc>
          <w:tcPr>
            <w:tcW w:w="1276" w:type="dxa"/>
            <w:tcBorders>
              <w:bottom w:val="single" w:sz="4" w:space="0" w:color="000000"/>
              <w:right w:val="nil"/>
            </w:tcBorders>
            <w:vAlign w:val="center"/>
          </w:tcPr>
          <w:p w14:paraId="4885AF35" w14:textId="75365C86" w:rsidR="006C2813" w:rsidRPr="00AA1E50" w:rsidRDefault="006C2813" w:rsidP="004F1018">
            <w:pPr>
              <w:spacing w:after="120"/>
              <w:outlineLvl w:val="0"/>
              <w:rPr>
                <w:rFonts w:ascii="Arial" w:hAnsi="Arial" w:cs="Arial"/>
                <w:sz w:val="22"/>
                <w:szCs w:val="22"/>
              </w:rPr>
            </w:pPr>
            <w:r w:rsidRPr="00AA1E50">
              <w:rPr>
                <w:rFonts w:ascii="Arial" w:hAnsi="Arial" w:cs="Arial"/>
                <w:sz w:val="22"/>
                <w:szCs w:val="22"/>
              </w:rPr>
              <w:t>Audience:</w:t>
            </w:r>
          </w:p>
        </w:tc>
        <w:tc>
          <w:tcPr>
            <w:tcW w:w="8222" w:type="dxa"/>
            <w:gridSpan w:val="3"/>
            <w:tcBorders>
              <w:left w:val="nil"/>
              <w:bottom w:val="single" w:sz="4" w:space="0" w:color="000000"/>
            </w:tcBorders>
            <w:vAlign w:val="center"/>
          </w:tcPr>
          <w:p w14:paraId="4B9F5BEB" w14:textId="42C67168" w:rsidR="006C2813" w:rsidRPr="00AA1E50" w:rsidRDefault="006C2813" w:rsidP="006C2813">
            <w:pPr>
              <w:spacing w:after="120"/>
              <w:outlineLvl w:val="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CDCA48B" w14:textId="3C8C6164" w:rsidR="006C2813" w:rsidRDefault="006C2813" w:rsidP="00C968A1">
      <w:pPr>
        <w:rPr>
          <w:rFonts w:asciiTheme="minorHAnsi" w:hAnsiTheme="minorHAnsi" w:cstheme="minorHAnsi"/>
        </w:rPr>
      </w:pPr>
    </w:p>
    <w:p w14:paraId="70811EB4" w14:textId="77777777" w:rsidR="00D07DEA" w:rsidRDefault="00D07DEA" w:rsidP="00C968A1">
      <w:pPr>
        <w:rPr>
          <w:rFonts w:asciiTheme="minorHAnsi" w:hAnsiTheme="minorHAnsi" w:cstheme="minorHAnsi"/>
        </w:rPr>
      </w:pPr>
    </w:p>
    <w:p w14:paraId="58C7F91A" w14:textId="77777777" w:rsidR="00075A64" w:rsidRPr="00075A64" w:rsidRDefault="00075A64" w:rsidP="007D290E">
      <w:pPr>
        <w:pStyle w:val="ListParagraph"/>
        <w:numPr>
          <w:ilvl w:val="0"/>
          <w:numId w:val="1"/>
        </w:numPr>
        <w:tabs>
          <w:tab w:val="left" w:pos="900"/>
          <w:tab w:val="left" w:pos="1260"/>
        </w:tabs>
        <w:spacing w:after="0" w:line="276" w:lineRule="auto"/>
        <w:ind w:left="567" w:hanging="567"/>
        <w:jc w:val="both"/>
        <w:rPr>
          <w:rFonts w:ascii="Arial" w:hAnsi="Arial" w:cs="Arial"/>
          <w:b/>
        </w:rPr>
      </w:pPr>
      <w:r w:rsidRPr="00075A64">
        <w:rPr>
          <w:rFonts w:ascii="Arial" w:hAnsi="Arial" w:cs="Arial"/>
          <w:b/>
        </w:rPr>
        <w:t xml:space="preserve">Scope </w:t>
      </w:r>
    </w:p>
    <w:p w14:paraId="58C7F91B" w14:textId="77777777" w:rsidR="00075A64" w:rsidRDefault="00075A64" w:rsidP="00075A64">
      <w:pPr>
        <w:pStyle w:val="ListParagraph"/>
        <w:tabs>
          <w:tab w:val="left" w:pos="900"/>
          <w:tab w:val="left" w:pos="1260"/>
        </w:tabs>
        <w:spacing w:after="0"/>
        <w:ind w:left="284"/>
        <w:jc w:val="both"/>
        <w:rPr>
          <w:rFonts w:ascii="Arial" w:hAnsi="Arial" w:cs="Arial"/>
          <w:u w:val="single"/>
        </w:rPr>
      </w:pPr>
    </w:p>
    <w:p w14:paraId="717FCC32" w14:textId="77777777" w:rsidR="005478F4" w:rsidRDefault="005478F4" w:rsidP="001A7F31">
      <w:pPr>
        <w:pStyle w:val="Default"/>
        <w:ind w:left="567"/>
        <w:jc w:val="both"/>
        <w:rPr>
          <w:rFonts w:eastAsia="SimSun"/>
          <w:sz w:val="22"/>
          <w:szCs w:val="22"/>
          <w:lang w:val="en-US" w:eastAsia="en-SG"/>
        </w:rPr>
      </w:pPr>
    </w:p>
    <w:p w14:paraId="58C7F91D" w14:textId="77777777" w:rsidR="003B3C9E" w:rsidRDefault="003B3C9E" w:rsidP="008E0E33">
      <w:pPr>
        <w:pStyle w:val="Default"/>
        <w:spacing w:line="276" w:lineRule="auto"/>
        <w:jc w:val="both"/>
        <w:rPr>
          <w:color w:val="auto"/>
          <w:sz w:val="22"/>
          <w:szCs w:val="22"/>
        </w:rPr>
      </w:pPr>
    </w:p>
    <w:p w14:paraId="58C7F91E" w14:textId="77777777" w:rsidR="00075A64" w:rsidRDefault="00075A64" w:rsidP="007D290E">
      <w:pPr>
        <w:pStyle w:val="ListParagraph"/>
        <w:numPr>
          <w:ilvl w:val="0"/>
          <w:numId w:val="1"/>
        </w:numPr>
        <w:tabs>
          <w:tab w:val="left" w:pos="900"/>
          <w:tab w:val="left" w:pos="1260"/>
        </w:tabs>
        <w:spacing w:after="24" w:line="276" w:lineRule="auto"/>
        <w:ind w:left="567" w:hanging="568"/>
        <w:jc w:val="both"/>
        <w:rPr>
          <w:rFonts w:ascii="Arial" w:hAnsi="Arial" w:cs="Arial"/>
          <w:b/>
        </w:rPr>
      </w:pPr>
      <w:r w:rsidRPr="00075A64">
        <w:rPr>
          <w:rFonts w:ascii="Arial" w:hAnsi="Arial" w:cs="Arial"/>
          <w:b/>
        </w:rPr>
        <w:t>Definitions</w:t>
      </w:r>
    </w:p>
    <w:p w14:paraId="58C7F91F" w14:textId="77777777" w:rsidR="00B366AA" w:rsidRPr="00B366AA" w:rsidRDefault="00B366AA" w:rsidP="00B366AA">
      <w:pPr>
        <w:autoSpaceDE w:val="0"/>
        <w:autoSpaceDN w:val="0"/>
        <w:adjustRightInd w:val="0"/>
        <w:rPr>
          <w:rFonts w:ascii="Arial" w:hAnsi="Arial" w:cs="Arial"/>
          <w:color w:val="000000"/>
          <w:lang w:eastAsia="en-SG"/>
        </w:rPr>
      </w:pPr>
    </w:p>
    <w:p w14:paraId="7DF391A0" w14:textId="039B5DC3" w:rsidR="006416D2" w:rsidRDefault="006416D2" w:rsidP="006416D2">
      <w:pPr>
        <w:ind w:left="567"/>
        <w:jc w:val="both"/>
        <w:rPr>
          <w:rStyle w:val="tgc"/>
          <w:rFonts w:ascii="Arial" w:hAnsi="Arial" w:cs="Arial"/>
          <w:color w:val="222222"/>
          <w:sz w:val="22"/>
          <w:szCs w:val="22"/>
        </w:rPr>
      </w:pPr>
    </w:p>
    <w:p w14:paraId="7A68A833" w14:textId="77777777" w:rsidR="00D838BF" w:rsidRPr="006416D2" w:rsidRDefault="00D838BF" w:rsidP="006416D2">
      <w:pPr>
        <w:ind w:left="567"/>
        <w:jc w:val="both"/>
        <w:rPr>
          <w:rStyle w:val="tgc"/>
          <w:rFonts w:ascii="Arial" w:hAnsi="Arial" w:cs="Arial"/>
          <w:color w:val="222222"/>
          <w:sz w:val="22"/>
          <w:szCs w:val="22"/>
        </w:rPr>
      </w:pPr>
    </w:p>
    <w:p w14:paraId="58C7F93C" w14:textId="29823BB5" w:rsidR="006064BE" w:rsidRDefault="006064BE" w:rsidP="007D290E">
      <w:pPr>
        <w:pStyle w:val="ListParagraph"/>
        <w:numPr>
          <w:ilvl w:val="0"/>
          <w:numId w:val="1"/>
        </w:numPr>
        <w:tabs>
          <w:tab w:val="left" w:pos="900"/>
          <w:tab w:val="left" w:pos="1260"/>
        </w:tabs>
        <w:spacing w:after="24" w:line="276" w:lineRule="auto"/>
        <w:ind w:left="567" w:hanging="568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References </w:t>
      </w:r>
    </w:p>
    <w:p w14:paraId="58C7F93E" w14:textId="64E3600A" w:rsidR="006064BE" w:rsidRPr="007B0C66" w:rsidRDefault="007B0C66" w:rsidP="007B0C66">
      <w:pPr>
        <w:tabs>
          <w:tab w:val="left" w:pos="900"/>
          <w:tab w:val="left" w:pos="1260"/>
        </w:tabs>
        <w:spacing w:after="24" w:line="276" w:lineRule="auto"/>
        <w:ind w:firstLine="567"/>
        <w:jc w:val="both"/>
        <w:rPr>
          <w:rFonts w:ascii="Arial" w:hAnsi="Arial" w:cs="Arial"/>
        </w:rPr>
      </w:pPr>
      <w:r w:rsidRPr="007B0C66">
        <w:rPr>
          <w:rFonts w:ascii="Arial" w:hAnsi="Arial" w:cs="Arial"/>
        </w:rPr>
        <w:t xml:space="preserve"> </w:t>
      </w:r>
    </w:p>
    <w:p w14:paraId="58C7F941" w14:textId="77777777" w:rsidR="00937F34" w:rsidRPr="00937F34" w:rsidRDefault="00937F34" w:rsidP="003C4C4C">
      <w:pPr>
        <w:pStyle w:val="ListParagraph"/>
        <w:ind w:left="851" w:hanging="284"/>
        <w:rPr>
          <w:rFonts w:ascii="Arial" w:hAnsi="Arial" w:cs="Arial"/>
        </w:rPr>
      </w:pPr>
    </w:p>
    <w:p w14:paraId="58C7F946" w14:textId="77777777" w:rsidR="00B94B70" w:rsidRDefault="00B94B70" w:rsidP="007D290E">
      <w:pPr>
        <w:pStyle w:val="ListParagraph"/>
        <w:numPr>
          <w:ilvl w:val="0"/>
          <w:numId w:val="1"/>
        </w:numPr>
        <w:tabs>
          <w:tab w:val="left" w:pos="900"/>
          <w:tab w:val="left" w:pos="1260"/>
        </w:tabs>
        <w:spacing w:after="24" w:line="276" w:lineRule="auto"/>
        <w:ind w:left="567" w:hanging="568"/>
        <w:jc w:val="both"/>
        <w:rPr>
          <w:rFonts w:ascii="Arial" w:hAnsi="Arial" w:cs="Arial"/>
          <w:b/>
        </w:rPr>
      </w:pPr>
      <w:r w:rsidRPr="00896E4C">
        <w:rPr>
          <w:rFonts w:ascii="Arial" w:hAnsi="Arial" w:cs="Arial"/>
          <w:b/>
        </w:rPr>
        <w:t>Roles and Responsibilities</w:t>
      </w:r>
    </w:p>
    <w:p w14:paraId="7E898B8C" w14:textId="01E839A0" w:rsidR="00387344" w:rsidRPr="00A21E0C" w:rsidRDefault="00E42904" w:rsidP="005478F4">
      <w:pPr>
        <w:jc w:val="both"/>
        <w:rPr>
          <w:rFonts w:ascii="Arial" w:hAnsi="Arial" w:cs="Arial"/>
          <w:color w:val="4F81BD" w:themeColor="accent1"/>
          <w:sz w:val="22"/>
          <w:szCs w:val="22"/>
        </w:rPr>
      </w:pPr>
      <w:bookmarkStart w:id="1" w:name="_Hlk38879925"/>
      <w:r w:rsidRPr="00A21E0C">
        <w:rPr>
          <w:rFonts w:ascii="Arial" w:hAnsi="Arial" w:cs="Arial"/>
          <w:color w:val="4F81BD" w:themeColor="accent1"/>
          <w:sz w:val="22"/>
          <w:szCs w:val="22"/>
        </w:rPr>
        <w:t xml:space="preserve"> </w:t>
      </w:r>
    </w:p>
    <w:p w14:paraId="32E46EEE" w14:textId="2E300957" w:rsidR="00387344" w:rsidRPr="00E42904" w:rsidRDefault="00387344" w:rsidP="00E42904">
      <w:pPr>
        <w:rPr>
          <w:rFonts w:ascii="Arial" w:hAnsi="Arial" w:cs="Arial"/>
          <w:sz w:val="22"/>
          <w:szCs w:val="22"/>
          <w:lang w:val="en-SG"/>
        </w:rPr>
      </w:pPr>
    </w:p>
    <w:p w14:paraId="3C51CCAC" w14:textId="77777777" w:rsidR="00203957" w:rsidRDefault="00203957" w:rsidP="00203957">
      <w:pPr>
        <w:jc w:val="both"/>
        <w:rPr>
          <w:rFonts w:ascii="Arial" w:hAnsi="Arial" w:cs="Arial"/>
          <w:sz w:val="22"/>
          <w:szCs w:val="22"/>
        </w:rPr>
      </w:pPr>
    </w:p>
    <w:bookmarkEnd w:id="1"/>
    <w:p w14:paraId="58C7F96C" w14:textId="3FD98DE8" w:rsidR="00B94B70" w:rsidRPr="00D32295" w:rsidRDefault="000636FA" w:rsidP="005478F4">
      <w:pPr>
        <w:pStyle w:val="ListParagraph"/>
        <w:numPr>
          <w:ilvl w:val="0"/>
          <w:numId w:val="8"/>
        </w:numPr>
        <w:tabs>
          <w:tab w:val="left" w:pos="900"/>
          <w:tab w:val="left" w:pos="1260"/>
        </w:tabs>
        <w:spacing w:after="24" w:line="276" w:lineRule="auto"/>
        <w:ind w:left="567" w:hanging="567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Procedure </w:t>
      </w:r>
    </w:p>
    <w:p w14:paraId="58C7F96D" w14:textId="77777777" w:rsidR="00B94B70" w:rsidRPr="00D32295" w:rsidRDefault="00B94B70" w:rsidP="00B94B70">
      <w:pPr>
        <w:pStyle w:val="ListParagraph"/>
        <w:spacing w:after="0" w:line="240" w:lineRule="auto"/>
        <w:ind w:left="630"/>
        <w:jc w:val="both"/>
        <w:rPr>
          <w:rFonts w:ascii="Arial" w:eastAsia="Times New Roman" w:hAnsi="Arial" w:cs="Arial"/>
          <w:b/>
          <w:bCs/>
          <w:color w:val="000000"/>
        </w:rPr>
      </w:pPr>
    </w:p>
    <w:p w14:paraId="56FAD1CC" w14:textId="77777777" w:rsidR="000636FA" w:rsidRPr="00D32295" w:rsidRDefault="000636FA" w:rsidP="009D17DD">
      <w:pPr>
        <w:ind w:left="540"/>
        <w:rPr>
          <w:sz w:val="22"/>
          <w:szCs w:val="22"/>
          <w:lang w:eastAsia="en-US"/>
        </w:rPr>
      </w:pPr>
    </w:p>
    <w:p w14:paraId="58C7F96F" w14:textId="77777777" w:rsidR="00B94B70" w:rsidRPr="00D32295" w:rsidRDefault="00B94B70" w:rsidP="00B94B70">
      <w:pPr>
        <w:pStyle w:val="ListParagraph"/>
        <w:spacing w:after="0" w:line="240" w:lineRule="auto"/>
        <w:ind w:left="630"/>
        <w:jc w:val="both"/>
        <w:rPr>
          <w:rFonts w:ascii="Arial" w:eastAsia="Times New Roman" w:hAnsi="Arial" w:cs="Arial"/>
          <w:bCs/>
          <w:color w:val="000000"/>
        </w:rPr>
      </w:pPr>
    </w:p>
    <w:p w14:paraId="26190E03" w14:textId="0869D9F1" w:rsidR="00122218" w:rsidRPr="00D32295" w:rsidRDefault="00122218" w:rsidP="007D290E">
      <w:pPr>
        <w:pStyle w:val="ListParagraph"/>
        <w:numPr>
          <w:ilvl w:val="0"/>
          <w:numId w:val="8"/>
        </w:numPr>
        <w:tabs>
          <w:tab w:val="left" w:pos="900"/>
          <w:tab w:val="left" w:pos="1260"/>
        </w:tabs>
        <w:spacing w:after="24" w:line="276" w:lineRule="auto"/>
        <w:ind w:left="567" w:hanging="568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Record</w:t>
      </w:r>
    </w:p>
    <w:p w14:paraId="2A3B5AD7" w14:textId="77777777" w:rsidR="00122218" w:rsidRPr="00D32295" w:rsidRDefault="00122218" w:rsidP="00122218">
      <w:pPr>
        <w:pStyle w:val="ListParagraph"/>
        <w:spacing w:after="0" w:line="240" w:lineRule="auto"/>
        <w:ind w:left="630"/>
        <w:jc w:val="both"/>
        <w:rPr>
          <w:rFonts w:ascii="Arial" w:eastAsia="Times New Roman" w:hAnsi="Arial" w:cs="Arial"/>
          <w:b/>
          <w:bCs/>
          <w:color w:val="000000"/>
        </w:rPr>
      </w:pPr>
    </w:p>
    <w:p w14:paraId="1687944B" w14:textId="6A50BDDD" w:rsidR="004A29EF" w:rsidRDefault="004A29EF" w:rsidP="00896E4C">
      <w:pPr>
        <w:pStyle w:val="ListParagraph"/>
        <w:spacing w:after="0" w:line="240" w:lineRule="auto"/>
        <w:ind w:left="0"/>
        <w:rPr>
          <w:rFonts w:ascii="Arial" w:eastAsia="Times New Roman" w:hAnsi="Arial" w:cs="Arial"/>
          <w:b/>
          <w:bCs/>
          <w:color w:val="000000"/>
        </w:rPr>
      </w:pPr>
    </w:p>
    <w:p w14:paraId="3690B61B" w14:textId="68A6F615" w:rsidR="004A29EF" w:rsidRDefault="004A29EF" w:rsidP="00896E4C">
      <w:pPr>
        <w:pStyle w:val="ListParagraph"/>
        <w:spacing w:after="0" w:line="240" w:lineRule="auto"/>
        <w:ind w:left="0"/>
        <w:rPr>
          <w:rFonts w:ascii="Arial" w:eastAsia="Times New Roman" w:hAnsi="Arial" w:cs="Arial"/>
          <w:b/>
          <w:bCs/>
          <w:color w:val="000000"/>
        </w:rPr>
      </w:pPr>
    </w:p>
    <w:p w14:paraId="683B8062" w14:textId="4DB91A00" w:rsidR="004A29EF" w:rsidRDefault="004A29EF" w:rsidP="00896E4C">
      <w:pPr>
        <w:pStyle w:val="ListParagraph"/>
        <w:spacing w:after="0" w:line="240" w:lineRule="auto"/>
        <w:ind w:left="0"/>
        <w:rPr>
          <w:rFonts w:ascii="Arial" w:eastAsia="Times New Roman" w:hAnsi="Arial" w:cs="Arial"/>
          <w:b/>
          <w:bCs/>
          <w:color w:val="000000"/>
        </w:rPr>
      </w:pPr>
    </w:p>
    <w:p w14:paraId="51274924" w14:textId="6B2DCD6E" w:rsidR="004A29EF" w:rsidRDefault="004A29EF" w:rsidP="00896E4C">
      <w:pPr>
        <w:pStyle w:val="ListParagraph"/>
        <w:spacing w:after="0" w:line="240" w:lineRule="auto"/>
        <w:ind w:left="0"/>
        <w:rPr>
          <w:rFonts w:ascii="Arial" w:eastAsia="Times New Roman" w:hAnsi="Arial" w:cs="Arial"/>
          <w:b/>
          <w:bCs/>
          <w:color w:val="000000"/>
        </w:rPr>
      </w:pPr>
    </w:p>
    <w:p w14:paraId="572EEF9E" w14:textId="3EAB6793" w:rsidR="004A29EF" w:rsidRDefault="004A29EF" w:rsidP="00896E4C">
      <w:pPr>
        <w:pStyle w:val="ListParagraph"/>
        <w:spacing w:after="0" w:line="240" w:lineRule="auto"/>
        <w:ind w:left="0"/>
        <w:rPr>
          <w:rFonts w:ascii="Arial" w:eastAsia="Times New Roman" w:hAnsi="Arial" w:cs="Arial"/>
          <w:b/>
          <w:bCs/>
          <w:color w:val="000000"/>
        </w:rPr>
      </w:pPr>
    </w:p>
    <w:p w14:paraId="50B150D0" w14:textId="3D76104F" w:rsidR="004A29EF" w:rsidRDefault="004A29EF" w:rsidP="00896E4C">
      <w:pPr>
        <w:pStyle w:val="ListParagraph"/>
        <w:spacing w:after="0" w:line="240" w:lineRule="auto"/>
        <w:ind w:left="0"/>
        <w:rPr>
          <w:rFonts w:ascii="Arial" w:eastAsia="Times New Roman" w:hAnsi="Arial" w:cs="Arial"/>
          <w:b/>
          <w:bCs/>
          <w:color w:val="000000"/>
        </w:rPr>
      </w:pPr>
    </w:p>
    <w:p w14:paraId="755C6AE2" w14:textId="757D452D" w:rsidR="004A29EF" w:rsidRDefault="004A29EF" w:rsidP="00896E4C">
      <w:pPr>
        <w:pStyle w:val="ListParagraph"/>
        <w:spacing w:after="0" w:line="240" w:lineRule="auto"/>
        <w:ind w:left="0"/>
        <w:rPr>
          <w:rFonts w:ascii="Arial" w:eastAsia="Times New Roman" w:hAnsi="Arial" w:cs="Arial"/>
          <w:b/>
          <w:bCs/>
          <w:color w:val="000000"/>
        </w:rPr>
      </w:pPr>
    </w:p>
    <w:p w14:paraId="61D3D0E6" w14:textId="1601E3A5" w:rsidR="004A29EF" w:rsidRDefault="004A29EF" w:rsidP="00896E4C">
      <w:pPr>
        <w:pStyle w:val="ListParagraph"/>
        <w:spacing w:after="0" w:line="240" w:lineRule="auto"/>
        <w:ind w:left="0"/>
        <w:rPr>
          <w:rFonts w:ascii="Arial" w:eastAsia="Times New Roman" w:hAnsi="Arial" w:cs="Arial"/>
          <w:b/>
          <w:bCs/>
          <w:color w:val="000000"/>
        </w:rPr>
      </w:pPr>
    </w:p>
    <w:p w14:paraId="6186ED7B" w14:textId="10517EE6" w:rsidR="004A29EF" w:rsidRDefault="004A29EF" w:rsidP="00896E4C">
      <w:pPr>
        <w:pStyle w:val="ListParagraph"/>
        <w:spacing w:after="0" w:line="240" w:lineRule="auto"/>
        <w:ind w:left="0"/>
        <w:rPr>
          <w:rFonts w:ascii="Arial" w:eastAsia="Times New Roman" w:hAnsi="Arial" w:cs="Arial"/>
          <w:b/>
          <w:bCs/>
          <w:color w:val="000000"/>
        </w:rPr>
      </w:pPr>
    </w:p>
    <w:p w14:paraId="217DF0A8" w14:textId="77863239" w:rsidR="004A29EF" w:rsidRDefault="004A29EF" w:rsidP="00896E4C">
      <w:pPr>
        <w:pStyle w:val="ListParagraph"/>
        <w:spacing w:after="0" w:line="240" w:lineRule="auto"/>
        <w:ind w:left="0"/>
        <w:rPr>
          <w:rFonts w:ascii="Arial" w:eastAsia="Times New Roman" w:hAnsi="Arial" w:cs="Arial"/>
          <w:b/>
          <w:bCs/>
          <w:color w:val="000000"/>
        </w:rPr>
      </w:pPr>
    </w:p>
    <w:p w14:paraId="58C7F9C1" w14:textId="77D58987" w:rsidR="00866D0A" w:rsidRPr="00896E4C" w:rsidRDefault="00866D0A" w:rsidP="00896E4C">
      <w:pPr>
        <w:pStyle w:val="ListParagraph"/>
        <w:spacing w:after="0" w:line="240" w:lineRule="auto"/>
        <w:ind w:left="0"/>
        <w:rPr>
          <w:rFonts w:ascii="Arial" w:eastAsia="Times New Roman" w:hAnsi="Arial" w:cs="Arial"/>
          <w:b/>
          <w:bCs/>
          <w:color w:val="000000"/>
        </w:rPr>
        <w:sectPr w:rsidR="00866D0A" w:rsidRPr="00896E4C" w:rsidSect="004E14A0">
          <w:headerReference w:type="default" r:id="rId11"/>
          <w:footerReference w:type="default" r:id="rId12"/>
          <w:pgSz w:w="11907" w:h="16840" w:code="9"/>
          <w:pgMar w:top="1418" w:right="1134" w:bottom="1412" w:left="1418" w:header="454" w:footer="561" w:gutter="0"/>
          <w:cols w:space="720"/>
          <w:noEndnote/>
          <w:docGrid w:linePitch="326"/>
        </w:sectPr>
      </w:pPr>
    </w:p>
    <w:p w14:paraId="58C7F9C2" w14:textId="77777777" w:rsidR="00CE3A0C" w:rsidRDefault="00CE3A0C" w:rsidP="00EF6ECF">
      <w:pPr>
        <w:widowControl w:val="0"/>
        <w:rPr>
          <w:rFonts w:ascii="Arial" w:hAnsi="Arial" w:cs="Arial"/>
          <w:b/>
          <w:snapToGrid w:val="0"/>
          <w:color w:val="000000"/>
          <w:sz w:val="22"/>
          <w:szCs w:val="22"/>
        </w:rPr>
      </w:pPr>
    </w:p>
    <w:p w14:paraId="58C7F9C3" w14:textId="77777777" w:rsidR="00EF6ECF" w:rsidRPr="00F956F7" w:rsidRDefault="00EF6ECF" w:rsidP="00EF6ECF">
      <w:pPr>
        <w:widowControl w:val="0"/>
        <w:rPr>
          <w:rFonts w:ascii="Arial" w:hAnsi="Arial" w:cs="Arial"/>
          <w:snapToGrid w:val="0"/>
          <w:color w:val="000000"/>
          <w:sz w:val="22"/>
          <w:szCs w:val="22"/>
        </w:rPr>
      </w:pPr>
      <w:r w:rsidRPr="00F956F7">
        <w:rPr>
          <w:rFonts w:ascii="Arial" w:hAnsi="Arial" w:cs="Arial"/>
          <w:b/>
          <w:snapToGrid w:val="0"/>
          <w:color w:val="000000"/>
          <w:sz w:val="22"/>
          <w:szCs w:val="22"/>
        </w:rPr>
        <w:t>Version History</w:t>
      </w:r>
    </w:p>
    <w:p w14:paraId="58C7F9C4" w14:textId="77777777" w:rsidR="00EF6ECF" w:rsidRPr="00F956F7" w:rsidRDefault="00EF6ECF" w:rsidP="00EF6ECF">
      <w:pPr>
        <w:widowControl w:val="0"/>
        <w:rPr>
          <w:rFonts w:ascii="Arial" w:hAnsi="Arial" w:cs="Arial"/>
          <w:snapToGrid w:val="0"/>
          <w:color w:val="000000"/>
          <w:sz w:val="22"/>
          <w:szCs w:val="22"/>
        </w:rPr>
      </w:pPr>
    </w:p>
    <w:p w14:paraId="58C7F9C5" w14:textId="77777777" w:rsidR="00EF6ECF" w:rsidRPr="00F956F7" w:rsidRDefault="00EF6ECF" w:rsidP="00EF6ECF">
      <w:pPr>
        <w:widowControl w:val="0"/>
        <w:rPr>
          <w:rFonts w:ascii="Arial" w:hAnsi="Arial" w:cs="Arial"/>
          <w:snapToGrid w:val="0"/>
          <w:color w:val="000000"/>
          <w:sz w:val="22"/>
          <w:szCs w:val="22"/>
        </w:rPr>
      </w:pPr>
    </w:p>
    <w:p w14:paraId="58C7F9C6" w14:textId="77777777" w:rsidR="00EF6ECF" w:rsidRPr="00F956F7" w:rsidRDefault="00EF6ECF" w:rsidP="00EF6ECF">
      <w:pPr>
        <w:widowControl w:val="0"/>
        <w:rPr>
          <w:rFonts w:ascii="Arial" w:hAnsi="Arial" w:cs="Arial"/>
          <w:snapToGrid w:val="0"/>
          <w:color w:val="000000"/>
          <w:sz w:val="22"/>
          <w:szCs w:val="22"/>
        </w:rPr>
      </w:pPr>
      <w:r w:rsidRPr="00F956F7">
        <w:rPr>
          <w:rFonts w:ascii="Arial" w:hAnsi="Arial" w:cs="Arial"/>
          <w:snapToGrid w:val="0"/>
          <w:color w:val="000000"/>
          <w:sz w:val="22"/>
          <w:szCs w:val="22"/>
        </w:rPr>
        <w:t xml:space="preserve">This Table below reflects the summary of changes made to the document.  The full change information is indicated with </w:t>
      </w:r>
      <w:r w:rsidRPr="00F956F7">
        <w:rPr>
          <w:rFonts w:ascii="Arial" w:hAnsi="Arial" w:cs="Arial"/>
          <w:snapToGrid w:val="0"/>
          <w:color w:val="000000"/>
          <w:sz w:val="22"/>
          <w:szCs w:val="22"/>
          <w:u w:val="single"/>
        </w:rPr>
        <w:t>yellow highlight</w:t>
      </w:r>
      <w:r w:rsidRPr="00F956F7">
        <w:rPr>
          <w:rFonts w:ascii="Arial" w:hAnsi="Arial" w:cs="Arial"/>
          <w:snapToGrid w:val="0"/>
          <w:color w:val="000000"/>
          <w:sz w:val="22"/>
          <w:szCs w:val="22"/>
        </w:rPr>
        <w:t xml:space="preserve"> in the document content.</w:t>
      </w:r>
    </w:p>
    <w:p w14:paraId="58C7F9C7" w14:textId="77777777" w:rsidR="00EF6ECF" w:rsidRPr="00F956F7" w:rsidRDefault="00EF6ECF" w:rsidP="00EF6ECF">
      <w:pPr>
        <w:widowControl w:val="0"/>
        <w:rPr>
          <w:rFonts w:ascii="Arial" w:hAnsi="Arial" w:cs="Arial"/>
          <w:snapToGrid w:val="0"/>
          <w:color w:val="000000"/>
          <w:sz w:val="22"/>
          <w:szCs w:val="22"/>
        </w:rPr>
      </w:pPr>
    </w:p>
    <w:p w14:paraId="58C7F9C8" w14:textId="77777777" w:rsidR="00EF6ECF" w:rsidRPr="00F956F7" w:rsidRDefault="00EF6ECF" w:rsidP="00EF6ECF">
      <w:pPr>
        <w:widowControl w:val="0"/>
        <w:rPr>
          <w:rFonts w:ascii="Arial" w:hAnsi="Arial" w:cs="Arial"/>
          <w:snapToGrid w:val="0"/>
          <w:color w:val="000000"/>
          <w:sz w:val="22"/>
          <w:szCs w:val="22"/>
        </w:rPr>
      </w:pPr>
    </w:p>
    <w:tbl>
      <w:tblPr>
        <w:tblW w:w="144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1129"/>
        <w:gridCol w:w="1524"/>
        <w:gridCol w:w="6556"/>
        <w:gridCol w:w="1607"/>
        <w:gridCol w:w="1607"/>
        <w:gridCol w:w="1985"/>
      </w:tblGrid>
      <w:tr w:rsidR="007A3000" w:rsidRPr="00FE01B9" w14:paraId="58C7F9CE" w14:textId="77777777" w:rsidTr="004F1018">
        <w:trPr>
          <w:trHeight w:hRule="exact" w:val="624"/>
        </w:trPr>
        <w:tc>
          <w:tcPr>
            <w:tcW w:w="1129" w:type="dxa"/>
            <w:vAlign w:val="center"/>
          </w:tcPr>
          <w:p w14:paraId="58C7F9C9" w14:textId="77777777" w:rsidR="007A3000" w:rsidRPr="00FE01B9" w:rsidRDefault="007A3000" w:rsidP="007A3000">
            <w:pPr>
              <w:widowControl w:val="0"/>
              <w:jc w:val="center"/>
              <w:rPr>
                <w:rFonts w:ascii="Arial" w:hAnsi="Arial" w:cs="Arial"/>
                <w:b/>
                <w:snapToGrid w:val="0"/>
                <w:color w:val="000000"/>
                <w:sz w:val="20"/>
                <w:szCs w:val="20"/>
              </w:rPr>
            </w:pPr>
            <w:r w:rsidRPr="00FE01B9">
              <w:rPr>
                <w:rFonts w:ascii="Arial" w:hAnsi="Arial" w:cs="Arial"/>
                <w:b/>
                <w:snapToGrid w:val="0"/>
                <w:color w:val="000000"/>
                <w:sz w:val="20"/>
                <w:szCs w:val="20"/>
              </w:rPr>
              <w:t>Revision</w:t>
            </w:r>
          </w:p>
        </w:tc>
        <w:tc>
          <w:tcPr>
            <w:tcW w:w="1524" w:type="dxa"/>
            <w:vAlign w:val="center"/>
          </w:tcPr>
          <w:p w14:paraId="58C7F9CA" w14:textId="49F04383" w:rsidR="007A3000" w:rsidRPr="00FE01B9" w:rsidRDefault="007A3000" w:rsidP="007A3000">
            <w:pPr>
              <w:widowControl w:val="0"/>
              <w:jc w:val="center"/>
              <w:rPr>
                <w:rFonts w:ascii="Arial" w:hAnsi="Arial" w:cs="Arial"/>
                <w:b/>
                <w:snapToGrid w:val="0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snapToGrid w:val="0"/>
                <w:color w:val="000000"/>
                <w:sz w:val="20"/>
                <w:szCs w:val="20"/>
              </w:rPr>
              <w:t>Section</w:t>
            </w:r>
          </w:p>
        </w:tc>
        <w:tc>
          <w:tcPr>
            <w:tcW w:w="6556" w:type="dxa"/>
            <w:vAlign w:val="center"/>
          </w:tcPr>
          <w:p w14:paraId="58C7F9CB" w14:textId="5E80768F" w:rsidR="007A3000" w:rsidRPr="00FE01B9" w:rsidRDefault="007A3000" w:rsidP="007A3000">
            <w:pPr>
              <w:widowControl w:val="0"/>
              <w:jc w:val="center"/>
              <w:rPr>
                <w:rFonts w:ascii="Arial" w:hAnsi="Arial" w:cs="Arial"/>
                <w:b/>
                <w:snapToGrid w:val="0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snapToGrid w:val="0"/>
                <w:color w:val="000000"/>
                <w:sz w:val="20"/>
                <w:szCs w:val="20"/>
              </w:rPr>
              <w:t>Summary of c</w:t>
            </w:r>
            <w:r w:rsidRPr="00FE01B9">
              <w:rPr>
                <w:rFonts w:ascii="Arial" w:hAnsi="Arial" w:cs="Arial"/>
                <w:b/>
                <w:snapToGrid w:val="0"/>
                <w:color w:val="000000"/>
                <w:sz w:val="20"/>
                <w:szCs w:val="20"/>
              </w:rPr>
              <w:t>hange</w:t>
            </w:r>
            <w:r>
              <w:rPr>
                <w:rFonts w:ascii="Arial" w:hAnsi="Arial" w:cs="Arial"/>
                <w:b/>
                <w:snapToGrid w:val="0"/>
                <w:color w:val="000000"/>
                <w:sz w:val="20"/>
                <w:szCs w:val="20"/>
              </w:rPr>
              <w:t>s</w:t>
            </w:r>
          </w:p>
        </w:tc>
        <w:tc>
          <w:tcPr>
            <w:tcW w:w="1607" w:type="dxa"/>
            <w:vAlign w:val="center"/>
          </w:tcPr>
          <w:p w14:paraId="5B1347CA" w14:textId="01513E39" w:rsidR="007A3000" w:rsidRPr="00FE01B9" w:rsidRDefault="007A3000" w:rsidP="007A3000">
            <w:pPr>
              <w:widowControl w:val="0"/>
              <w:jc w:val="center"/>
              <w:rPr>
                <w:rFonts w:ascii="Arial" w:hAnsi="Arial" w:cs="Arial"/>
                <w:b/>
                <w:snapToGrid w:val="0"/>
                <w:color w:val="000000"/>
                <w:sz w:val="20"/>
                <w:szCs w:val="20"/>
              </w:rPr>
            </w:pPr>
            <w:r w:rsidRPr="00FE01B9">
              <w:rPr>
                <w:rFonts w:ascii="Arial" w:hAnsi="Arial" w:cs="Arial"/>
                <w:b/>
                <w:snapToGrid w:val="0"/>
                <w:color w:val="000000"/>
                <w:sz w:val="20"/>
                <w:szCs w:val="20"/>
              </w:rPr>
              <w:t>Document Author</w:t>
            </w:r>
          </w:p>
        </w:tc>
        <w:tc>
          <w:tcPr>
            <w:tcW w:w="1607" w:type="dxa"/>
            <w:vAlign w:val="center"/>
          </w:tcPr>
          <w:p w14:paraId="58C7F9CC" w14:textId="50E778D4" w:rsidR="007A3000" w:rsidRPr="00FE01B9" w:rsidRDefault="007A3000" w:rsidP="007A3000">
            <w:pPr>
              <w:widowControl w:val="0"/>
              <w:jc w:val="center"/>
              <w:rPr>
                <w:rFonts w:ascii="Arial" w:hAnsi="Arial" w:cs="Arial"/>
                <w:b/>
                <w:snapToGrid w:val="0"/>
                <w:color w:val="000000"/>
                <w:sz w:val="20"/>
                <w:szCs w:val="20"/>
              </w:rPr>
            </w:pPr>
            <w:r w:rsidRPr="00FE01B9">
              <w:rPr>
                <w:rFonts w:ascii="Arial" w:hAnsi="Arial" w:cs="Arial"/>
                <w:b/>
                <w:snapToGrid w:val="0"/>
                <w:color w:val="000000"/>
                <w:sz w:val="20"/>
                <w:szCs w:val="20"/>
              </w:rPr>
              <w:t>Effective Date</w:t>
            </w:r>
          </w:p>
        </w:tc>
        <w:tc>
          <w:tcPr>
            <w:tcW w:w="1985" w:type="dxa"/>
            <w:vAlign w:val="center"/>
          </w:tcPr>
          <w:p w14:paraId="58C7F9CD" w14:textId="77777777" w:rsidR="007A3000" w:rsidRPr="00FE01B9" w:rsidRDefault="007A3000" w:rsidP="007A3000">
            <w:pPr>
              <w:widowControl w:val="0"/>
              <w:jc w:val="center"/>
              <w:rPr>
                <w:rFonts w:ascii="Arial" w:hAnsi="Arial" w:cs="Arial"/>
                <w:b/>
                <w:snapToGrid w:val="0"/>
                <w:color w:val="000000"/>
                <w:sz w:val="20"/>
                <w:szCs w:val="20"/>
              </w:rPr>
            </w:pPr>
            <w:r w:rsidRPr="00FE01B9">
              <w:rPr>
                <w:rFonts w:ascii="Arial" w:hAnsi="Arial" w:cs="Arial"/>
                <w:b/>
                <w:snapToGrid w:val="0"/>
                <w:color w:val="000000"/>
                <w:sz w:val="20"/>
                <w:szCs w:val="20"/>
              </w:rPr>
              <w:t>Approved</w:t>
            </w:r>
          </w:p>
        </w:tc>
      </w:tr>
      <w:tr w:rsidR="007A3000" w:rsidRPr="00FE01B9" w14:paraId="58C7F9D4" w14:textId="77777777" w:rsidTr="004F1018">
        <w:trPr>
          <w:trHeight w:hRule="exact" w:val="914"/>
        </w:trPr>
        <w:tc>
          <w:tcPr>
            <w:tcW w:w="1129" w:type="dxa"/>
            <w:vAlign w:val="center"/>
          </w:tcPr>
          <w:p w14:paraId="58C7F9CF" w14:textId="019ED485" w:rsidR="007A3000" w:rsidRPr="00FE01B9" w:rsidRDefault="007A3000" w:rsidP="007A3000">
            <w:pPr>
              <w:widowControl w:val="0"/>
              <w:jc w:val="center"/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</w:pPr>
          </w:p>
        </w:tc>
        <w:tc>
          <w:tcPr>
            <w:tcW w:w="1524" w:type="dxa"/>
            <w:tcBorders>
              <w:bottom w:val="single" w:sz="4" w:space="0" w:color="auto"/>
            </w:tcBorders>
            <w:vAlign w:val="center"/>
          </w:tcPr>
          <w:p w14:paraId="58C7F9D0" w14:textId="1DAC9A0E" w:rsidR="007A3000" w:rsidRPr="00FE01B9" w:rsidRDefault="007A3000" w:rsidP="007A3000">
            <w:pPr>
              <w:widowControl w:val="0"/>
              <w:ind w:left="99" w:right="99"/>
              <w:jc w:val="center"/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</w:pPr>
          </w:p>
        </w:tc>
        <w:tc>
          <w:tcPr>
            <w:tcW w:w="6556" w:type="dxa"/>
            <w:vAlign w:val="center"/>
          </w:tcPr>
          <w:p w14:paraId="58C7F9D1" w14:textId="1523E8F4" w:rsidR="007A3000" w:rsidRPr="00FE01B9" w:rsidRDefault="007A3000" w:rsidP="007A3000">
            <w:pPr>
              <w:widowControl w:val="0"/>
              <w:jc w:val="center"/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</w:pPr>
          </w:p>
        </w:tc>
        <w:tc>
          <w:tcPr>
            <w:tcW w:w="1607" w:type="dxa"/>
            <w:vAlign w:val="center"/>
          </w:tcPr>
          <w:p w14:paraId="15F8C91E" w14:textId="7DE3543F" w:rsidR="007A3000" w:rsidRDefault="007A3000" w:rsidP="007A3000">
            <w:pPr>
              <w:widowControl w:val="0"/>
              <w:jc w:val="center"/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</w:pPr>
          </w:p>
        </w:tc>
        <w:tc>
          <w:tcPr>
            <w:tcW w:w="1607" w:type="dxa"/>
            <w:vAlign w:val="center"/>
          </w:tcPr>
          <w:p w14:paraId="58C7F9D2" w14:textId="1889EA04" w:rsidR="007A3000" w:rsidRPr="00FE01B9" w:rsidRDefault="007A3000" w:rsidP="007A3000">
            <w:pPr>
              <w:widowControl w:val="0"/>
              <w:jc w:val="center"/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</w:pPr>
          </w:p>
        </w:tc>
        <w:tc>
          <w:tcPr>
            <w:tcW w:w="1985" w:type="dxa"/>
            <w:vAlign w:val="center"/>
          </w:tcPr>
          <w:p w14:paraId="58C7F9D3" w14:textId="43CFDE24" w:rsidR="007A3000" w:rsidRPr="00FE01B9" w:rsidRDefault="007A3000" w:rsidP="007A3000">
            <w:pPr>
              <w:widowControl w:val="0"/>
              <w:jc w:val="center"/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</w:pPr>
          </w:p>
        </w:tc>
      </w:tr>
      <w:tr w:rsidR="007A3000" w:rsidRPr="00FE01B9" w14:paraId="464C34D1" w14:textId="77777777" w:rsidTr="007A3000">
        <w:trPr>
          <w:trHeight w:hRule="exact" w:val="914"/>
        </w:trPr>
        <w:tc>
          <w:tcPr>
            <w:tcW w:w="1129" w:type="dxa"/>
            <w:vAlign w:val="center"/>
          </w:tcPr>
          <w:p w14:paraId="10493270" w14:textId="77777777" w:rsidR="007A3000" w:rsidRPr="00FE01B9" w:rsidRDefault="007A3000" w:rsidP="00C04406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24" w:type="dxa"/>
            <w:tcBorders>
              <w:bottom w:val="single" w:sz="4" w:space="0" w:color="auto"/>
            </w:tcBorders>
            <w:vAlign w:val="center"/>
          </w:tcPr>
          <w:p w14:paraId="63209D52" w14:textId="77777777" w:rsidR="007A3000" w:rsidRPr="00FE01B9" w:rsidRDefault="007A3000" w:rsidP="00C04406">
            <w:pPr>
              <w:widowControl w:val="0"/>
              <w:ind w:left="99" w:right="99"/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</w:pPr>
          </w:p>
        </w:tc>
        <w:tc>
          <w:tcPr>
            <w:tcW w:w="6556" w:type="dxa"/>
            <w:vAlign w:val="center"/>
          </w:tcPr>
          <w:p w14:paraId="75403A30" w14:textId="77777777" w:rsidR="007A3000" w:rsidRPr="00FE01B9" w:rsidRDefault="007A3000" w:rsidP="00C04406">
            <w:pPr>
              <w:widowControl w:val="0"/>
              <w:jc w:val="center"/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</w:pPr>
          </w:p>
        </w:tc>
        <w:tc>
          <w:tcPr>
            <w:tcW w:w="1607" w:type="dxa"/>
          </w:tcPr>
          <w:p w14:paraId="3C0536C1" w14:textId="77777777" w:rsidR="007A3000" w:rsidRPr="00FE01B9" w:rsidRDefault="007A3000" w:rsidP="00B36460">
            <w:pPr>
              <w:widowControl w:val="0"/>
              <w:jc w:val="center"/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</w:pPr>
          </w:p>
        </w:tc>
        <w:tc>
          <w:tcPr>
            <w:tcW w:w="1607" w:type="dxa"/>
            <w:vAlign w:val="center"/>
          </w:tcPr>
          <w:p w14:paraId="2F125292" w14:textId="77777777" w:rsidR="007A3000" w:rsidRPr="00FE01B9" w:rsidRDefault="007A3000" w:rsidP="00B36460">
            <w:pPr>
              <w:widowControl w:val="0"/>
              <w:jc w:val="center"/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</w:pPr>
          </w:p>
        </w:tc>
        <w:tc>
          <w:tcPr>
            <w:tcW w:w="1985" w:type="dxa"/>
            <w:vAlign w:val="center"/>
          </w:tcPr>
          <w:p w14:paraId="6CF67750" w14:textId="77777777" w:rsidR="007A3000" w:rsidRPr="00FE01B9" w:rsidRDefault="007A3000" w:rsidP="00C04406">
            <w:pPr>
              <w:widowControl w:val="0"/>
              <w:jc w:val="center"/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</w:pPr>
          </w:p>
        </w:tc>
      </w:tr>
    </w:tbl>
    <w:p w14:paraId="58C7F9E7" w14:textId="77777777" w:rsidR="00EF6ECF" w:rsidRDefault="00EF6ECF" w:rsidP="00EF6ECF"/>
    <w:p w14:paraId="58C7F9E8" w14:textId="77777777" w:rsidR="00EF6ECF" w:rsidRPr="00E906A5" w:rsidRDefault="00EF6ECF" w:rsidP="00EF6ECF">
      <w:pPr>
        <w:rPr>
          <w:rFonts w:ascii="Arial" w:hAnsi="Arial" w:cs="Arial"/>
          <w:sz w:val="22"/>
          <w:szCs w:val="22"/>
        </w:rPr>
      </w:pPr>
    </w:p>
    <w:p w14:paraId="58C7F9E9" w14:textId="77777777" w:rsidR="00EF6ECF" w:rsidRDefault="00EF6ECF" w:rsidP="00EF6ECF">
      <w:pPr>
        <w:rPr>
          <w:rFonts w:ascii="Arial" w:hAnsi="Arial" w:cs="Arial"/>
          <w:sz w:val="22"/>
          <w:szCs w:val="22"/>
        </w:rPr>
      </w:pPr>
    </w:p>
    <w:p w14:paraId="58C7F9EA" w14:textId="7B226BE3" w:rsidR="00EF6ECF" w:rsidRPr="00C968A1" w:rsidRDefault="00EF6ECF" w:rsidP="00C968A1">
      <w:pPr>
        <w:tabs>
          <w:tab w:val="left" w:pos="2160"/>
        </w:tabs>
        <w:rPr>
          <w:rFonts w:ascii="Arial" w:hAnsi="Arial" w:cs="Arial"/>
          <w:sz w:val="21"/>
          <w:szCs w:val="21"/>
        </w:rPr>
      </w:pPr>
    </w:p>
    <w:sectPr w:rsidR="00EF6ECF" w:rsidRPr="00C968A1" w:rsidSect="00C72873">
      <w:pgSz w:w="16840" w:h="11907" w:orient="landscape" w:code="9"/>
      <w:pgMar w:top="1418" w:right="2340" w:bottom="1134" w:left="1412" w:header="561" w:footer="561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AADE46" w14:textId="77777777" w:rsidR="00B1285F" w:rsidRDefault="00B1285F">
      <w:r>
        <w:separator/>
      </w:r>
    </w:p>
  </w:endnote>
  <w:endnote w:type="continuationSeparator" w:id="0">
    <w:p w14:paraId="52093A16" w14:textId="77777777" w:rsidR="00B1285F" w:rsidRDefault="00B128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Iskoola Pota"/>
    <w:charset w:val="00"/>
    <w:family w:val="swiss"/>
    <w:pitch w:val="variable"/>
    <w:sig w:usb0="00000003" w:usb1="00000000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DE728E" w14:textId="223DA75B" w:rsidR="005478F4" w:rsidRDefault="005478F4" w:rsidP="00FE01B9">
    <w:pPr>
      <w:pStyle w:val="Footer"/>
      <w:pBdr>
        <w:top w:val="thinThickSmallGap" w:sz="24" w:space="1" w:color="622423" w:themeColor="accent2" w:themeShade="7F"/>
      </w:pBdr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 xml:space="preserve">SWP on </w:t>
    </w:r>
    <w:proofErr w:type="spellStart"/>
    <w:r>
      <w:rPr>
        <w:rFonts w:ascii="Arial" w:hAnsi="Arial" w:cs="Arial"/>
        <w:sz w:val="16"/>
        <w:szCs w:val="16"/>
      </w:rPr>
      <w:t>xxxx</w:t>
    </w:r>
    <w:proofErr w:type="spellEnd"/>
    <w:r>
      <w:rPr>
        <w:rFonts w:ascii="Arial" w:hAnsi="Arial" w:cs="Arial"/>
        <w:sz w:val="16"/>
        <w:szCs w:val="16"/>
      </w:rPr>
      <w:t>, CBC</w:t>
    </w:r>
    <w:r w:rsidR="004F1018">
      <w:rPr>
        <w:rFonts w:ascii="Arial" w:hAnsi="Arial" w:cs="Arial"/>
        <w:sz w:val="16"/>
        <w:szCs w:val="16"/>
      </w:rPr>
      <w:t>/</w:t>
    </w:r>
    <w:r>
      <w:rPr>
        <w:rFonts w:ascii="Arial" w:hAnsi="Arial" w:cs="Arial"/>
        <w:sz w:val="16"/>
        <w:szCs w:val="16"/>
      </w:rPr>
      <w:t>SWP/04-40/1.0</w:t>
    </w:r>
  </w:p>
  <w:p w14:paraId="58C7F9F3" w14:textId="357C2036" w:rsidR="004F1018" w:rsidRDefault="004F1018" w:rsidP="00FE01B9">
    <w:pPr>
      <w:pStyle w:val="Footer"/>
      <w:pBdr>
        <w:top w:val="thinThickSmallGap" w:sz="24" w:space="1" w:color="622423" w:themeColor="accent2" w:themeShade="7F"/>
      </w:pBdr>
    </w:pPr>
    <w:r w:rsidRPr="006E506F">
      <w:rPr>
        <w:rFonts w:ascii="Arial" w:hAnsi="Arial" w:cs="Arial"/>
        <w:sz w:val="16"/>
        <w:szCs w:val="16"/>
      </w:rPr>
      <w:ptab w:relativeTo="margin" w:alignment="right" w:leader="none"/>
    </w:r>
    <w:r w:rsidRPr="006E506F">
      <w:rPr>
        <w:rFonts w:ascii="Arial" w:hAnsi="Arial" w:cs="Arial"/>
        <w:sz w:val="16"/>
        <w:szCs w:val="16"/>
      </w:rPr>
      <w:t>Page</w:t>
    </w:r>
    <w:r w:rsidRPr="004E3843">
      <w:rPr>
        <w:rFonts w:ascii="Arial" w:hAnsi="Arial" w:cs="Arial"/>
        <w:sz w:val="16"/>
        <w:szCs w:val="16"/>
      </w:rPr>
      <w:t xml:space="preserve"> </w:t>
    </w:r>
    <w:r w:rsidRPr="004E3843">
      <w:rPr>
        <w:rFonts w:ascii="Arial" w:hAnsi="Arial" w:cs="Arial"/>
        <w:sz w:val="16"/>
        <w:szCs w:val="16"/>
      </w:rPr>
      <w:fldChar w:fldCharType="begin"/>
    </w:r>
    <w:r w:rsidRPr="004E3843">
      <w:rPr>
        <w:rFonts w:ascii="Arial" w:hAnsi="Arial" w:cs="Arial"/>
        <w:sz w:val="16"/>
        <w:szCs w:val="16"/>
      </w:rPr>
      <w:instrText xml:space="preserve"> PAGE   \* MERGEFORMAT </w:instrText>
    </w:r>
    <w:r w:rsidRPr="004E3843">
      <w:rPr>
        <w:rFonts w:ascii="Arial" w:hAnsi="Arial" w:cs="Arial"/>
        <w:sz w:val="16"/>
        <w:szCs w:val="16"/>
      </w:rPr>
      <w:fldChar w:fldCharType="separate"/>
    </w:r>
    <w:r>
      <w:rPr>
        <w:rFonts w:ascii="Arial" w:hAnsi="Arial" w:cs="Arial"/>
        <w:noProof/>
        <w:sz w:val="16"/>
        <w:szCs w:val="16"/>
      </w:rPr>
      <w:t>1</w:t>
    </w:r>
    <w:r w:rsidRPr="004E3843">
      <w:rPr>
        <w:rFonts w:ascii="Arial" w:hAnsi="Arial" w:cs="Arial"/>
        <w:sz w:val="16"/>
        <w:szCs w:val="16"/>
      </w:rPr>
      <w:fldChar w:fldCharType="end"/>
    </w:r>
    <w:r w:rsidRPr="00F445E8">
      <w:rPr>
        <w:rFonts w:ascii="Arial" w:hAnsi="Arial" w:cs="Arial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F7AB80" w14:textId="77777777" w:rsidR="00B1285F" w:rsidRDefault="00B1285F">
      <w:r>
        <w:separator/>
      </w:r>
    </w:p>
  </w:footnote>
  <w:footnote w:type="continuationSeparator" w:id="0">
    <w:p w14:paraId="29A4BFB3" w14:textId="77777777" w:rsidR="00B1285F" w:rsidRDefault="00B128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EE9ECA" w14:textId="0B8AD2A6" w:rsidR="004F1018" w:rsidRDefault="004F1018">
    <w:pPr>
      <w:pStyle w:val="Header"/>
    </w:pPr>
    <w:r>
      <w:rPr>
        <w:noProof/>
        <w:lang w:val="en-GB" w:eastAsia="en-GB" w:bidi="si-LK"/>
      </w:rPr>
      <w:drawing>
        <wp:inline distT="0" distB="0" distL="0" distR="0" wp14:anchorId="67BFE98B" wp14:editId="486F5F06">
          <wp:extent cx="3081757" cy="676275"/>
          <wp:effectExtent l="0" t="0" r="4445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oS_SPMS_color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921" t="17073" r="14566" b="18698"/>
                  <a:stretch/>
                </pic:blipFill>
                <pic:spPr bwMode="auto">
                  <a:xfrm>
                    <a:off x="0" y="0"/>
                    <a:ext cx="3160088" cy="69346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8C7F9F1" w14:textId="77777777" w:rsidR="004F1018" w:rsidRPr="00DB7970" w:rsidRDefault="004F1018" w:rsidP="000A1B76">
    <w:pPr>
      <w:autoSpaceDE w:val="0"/>
      <w:autoSpaceDN w:val="0"/>
      <w:adjustRightInd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1548DC"/>
    <w:multiLevelType w:val="multilevel"/>
    <w:tmpl w:val="E466DAA6"/>
    <w:lvl w:ilvl="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1137" w:hanging="57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854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2421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3348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3915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4842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5409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6336" w:hanging="1800"/>
      </w:pPr>
      <w:rPr>
        <w:rFonts w:hint="default"/>
        <w:b w:val="0"/>
      </w:rPr>
    </w:lvl>
  </w:abstractNum>
  <w:abstractNum w:abstractNumId="1" w15:restartNumberingAfterBreak="0">
    <w:nsid w:val="175B2AC2"/>
    <w:multiLevelType w:val="hybridMultilevel"/>
    <w:tmpl w:val="25DCF344"/>
    <w:lvl w:ilvl="0" w:tplc="48090019">
      <w:start w:val="1"/>
      <w:numFmt w:val="lowerLetter"/>
      <w:lvlText w:val="%1."/>
      <w:lvlJc w:val="left"/>
      <w:pPr>
        <w:ind w:left="1069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789" w:hanging="360"/>
      </w:pPr>
    </w:lvl>
    <w:lvl w:ilvl="2" w:tplc="4809001B" w:tentative="1">
      <w:start w:val="1"/>
      <w:numFmt w:val="lowerRoman"/>
      <w:lvlText w:val="%3."/>
      <w:lvlJc w:val="right"/>
      <w:pPr>
        <w:ind w:left="2509" w:hanging="180"/>
      </w:pPr>
    </w:lvl>
    <w:lvl w:ilvl="3" w:tplc="4809000F" w:tentative="1">
      <w:start w:val="1"/>
      <w:numFmt w:val="decimal"/>
      <w:lvlText w:val="%4."/>
      <w:lvlJc w:val="left"/>
      <w:pPr>
        <w:ind w:left="3229" w:hanging="360"/>
      </w:pPr>
    </w:lvl>
    <w:lvl w:ilvl="4" w:tplc="48090019" w:tentative="1">
      <w:start w:val="1"/>
      <w:numFmt w:val="lowerLetter"/>
      <w:lvlText w:val="%5."/>
      <w:lvlJc w:val="left"/>
      <w:pPr>
        <w:ind w:left="3949" w:hanging="360"/>
      </w:pPr>
    </w:lvl>
    <w:lvl w:ilvl="5" w:tplc="4809001B" w:tentative="1">
      <w:start w:val="1"/>
      <w:numFmt w:val="lowerRoman"/>
      <w:lvlText w:val="%6."/>
      <w:lvlJc w:val="right"/>
      <w:pPr>
        <w:ind w:left="4669" w:hanging="180"/>
      </w:pPr>
    </w:lvl>
    <w:lvl w:ilvl="6" w:tplc="4809000F" w:tentative="1">
      <w:start w:val="1"/>
      <w:numFmt w:val="decimal"/>
      <w:lvlText w:val="%7."/>
      <w:lvlJc w:val="left"/>
      <w:pPr>
        <w:ind w:left="5389" w:hanging="360"/>
      </w:pPr>
    </w:lvl>
    <w:lvl w:ilvl="7" w:tplc="48090019" w:tentative="1">
      <w:start w:val="1"/>
      <w:numFmt w:val="lowerLetter"/>
      <w:lvlText w:val="%8."/>
      <w:lvlJc w:val="left"/>
      <w:pPr>
        <w:ind w:left="6109" w:hanging="360"/>
      </w:pPr>
    </w:lvl>
    <w:lvl w:ilvl="8" w:tplc="4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1C977A67"/>
    <w:multiLevelType w:val="hybridMultilevel"/>
    <w:tmpl w:val="DE1C90A2"/>
    <w:lvl w:ilvl="0" w:tplc="4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3370B5"/>
    <w:multiLevelType w:val="hybridMultilevel"/>
    <w:tmpl w:val="1CE830E2"/>
    <w:lvl w:ilvl="0" w:tplc="9A9828A2">
      <w:start w:val="1"/>
      <w:numFmt w:val="lowerLetter"/>
      <w:lvlText w:val="%1."/>
      <w:lvlJc w:val="left"/>
      <w:pPr>
        <w:ind w:left="1069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789" w:hanging="360"/>
      </w:pPr>
    </w:lvl>
    <w:lvl w:ilvl="2" w:tplc="4809001B" w:tentative="1">
      <w:start w:val="1"/>
      <w:numFmt w:val="lowerRoman"/>
      <w:lvlText w:val="%3."/>
      <w:lvlJc w:val="right"/>
      <w:pPr>
        <w:ind w:left="2509" w:hanging="180"/>
      </w:pPr>
    </w:lvl>
    <w:lvl w:ilvl="3" w:tplc="4809000F" w:tentative="1">
      <w:start w:val="1"/>
      <w:numFmt w:val="decimal"/>
      <w:lvlText w:val="%4."/>
      <w:lvlJc w:val="left"/>
      <w:pPr>
        <w:ind w:left="3229" w:hanging="360"/>
      </w:pPr>
    </w:lvl>
    <w:lvl w:ilvl="4" w:tplc="48090019" w:tentative="1">
      <w:start w:val="1"/>
      <w:numFmt w:val="lowerLetter"/>
      <w:lvlText w:val="%5."/>
      <w:lvlJc w:val="left"/>
      <w:pPr>
        <w:ind w:left="3949" w:hanging="360"/>
      </w:pPr>
    </w:lvl>
    <w:lvl w:ilvl="5" w:tplc="4809001B" w:tentative="1">
      <w:start w:val="1"/>
      <w:numFmt w:val="lowerRoman"/>
      <w:lvlText w:val="%6."/>
      <w:lvlJc w:val="right"/>
      <w:pPr>
        <w:ind w:left="4669" w:hanging="180"/>
      </w:pPr>
    </w:lvl>
    <w:lvl w:ilvl="6" w:tplc="4809000F" w:tentative="1">
      <w:start w:val="1"/>
      <w:numFmt w:val="decimal"/>
      <w:lvlText w:val="%7."/>
      <w:lvlJc w:val="left"/>
      <w:pPr>
        <w:ind w:left="5389" w:hanging="360"/>
      </w:pPr>
    </w:lvl>
    <w:lvl w:ilvl="7" w:tplc="48090019" w:tentative="1">
      <w:start w:val="1"/>
      <w:numFmt w:val="lowerLetter"/>
      <w:lvlText w:val="%8."/>
      <w:lvlJc w:val="left"/>
      <w:pPr>
        <w:ind w:left="6109" w:hanging="360"/>
      </w:pPr>
    </w:lvl>
    <w:lvl w:ilvl="8" w:tplc="4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273A0D40"/>
    <w:multiLevelType w:val="hybridMultilevel"/>
    <w:tmpl w:val="454839BE"/>
    <w:lvl w:ilvl="0" w:tplc="9A9828A2">
      <w:start w:val="1"/>
      <w:numFmt w:val="lowerLetter"/>
      <w:lvlText w:val="%1."/>
      <w:lvlJc w:val="left"/>
      <w:pPr>
        <w:ind w:left="2138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2858" w:hanging="360"/>
      </w:pPr>
    </w:lvl>
    <w:lvl w:ilvl="2" w:tplc="4809001B" w:tentative="1">
      <w:start w:val="1"/>
      <w:numFmt w:val="lowerRoman"/>
      <w:lvlText w:val="%3."/>
      <w:lvlJc w:val="right"/>
      <w:pPr>
        <w:ind w:left="3578" w:hanging="180"/>
      </w:pPr>
    </w:lvl>
    <w:lvl w:ilvl="3" w:tplc="4809000F" w:tentative="1">
      <w:start w:val="1"/>
      <w:numFmt w:val="decimal"/>
      <w:lvlText w:val="%4."/>
      <w:lvlJc w:val="left"/>
      <w:pPr>
        <w:ind w:left="4298" w:hanging="360"/>
      </w:pPr>
    </w:lvl>
    <w:lvl w:ilvl="4" w:tplc="48090019" w:tentative="1">
      <w:start w:val="1"/>
      <w:numFmt w:val="lowerLetter"/>
      <w:lvlText w:val="%5."/>
      <w:lvlJc w:val="left"/>
      <w:pPr>
        <w:ind w:left="5018" w:hanging="360"/>
      </w:pPr>
    </w:lvl>
    <w:lvl w:ilvl="5" w:tplc="4809001B" w:tentative="1">
      <w:start w:val="1"/>
      <w:numFmt w:val="lowerRoman"/>
      <w:lvlText w:val="%6."/>
      <w:lvlJc w:val="right"/>
      <w:pPr>
        <w:ind w:left="5738" w:hanging="180"/>
      </w:pPr>
    </w:lvl>
    <w:lvl w:ilvl="6" w:tplc="4809000F" w:tentative="1">
      <w:start w:val="1"/>
      <w:numFmt w:val="decimal"/>
      <w:lvlText w:val="%7."/>
      <w:lvlJc w:val="left"/>
      <w:pPr>
        <w:ind w:left="6458" w:hanging="360"/>
      </w:pPr>
    </w:lvl>
    <w:lvl w:ilvl="7" w:tplc="48090019" w:tentative="1">
      <w:start w:val="1"/>
      <w:numFmt w:val="lowerLetter"/>
      <w:lvlText w:val="%8."/>
      <w:lvlJc w:val="left"/>
      <w:pPr>
        <w:ind w:left="7178" w:hanging="360"/>
      </w:pPr>
    </w:lvl>
    <w:lvl w:ilvl="8" w:tplc="4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5" w15:restartNumberingAfterBreak="0">
    <w:nsid w:val="2A181759"/>
    <w:multiLevelType w:val="multilevel"/>
    <w:tmpl w:val="12C0D13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1137" w:hanging="57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854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2421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3348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3915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4842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5409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6336" w:hanging="1800"/>
      </w:pPr>
      <w:rPr>
        <w:rFonts w:hint="default"/>
        <w:b w:val="0"/>
      </w:rPr>
    </w:lvl>
  </w:abstractNum>
  <w:abstractNum w:abstractNumId="6" w15:restartNumberingAfterBreak="0">
    <w:nsid w:val="2BA21B9C"/>
    <w:multiLevelType w:val="multilevel"/>
    <w:tmpl w:val="87040B9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37" w:hanging="57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854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2421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3348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3915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4842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5409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6336" w:hanging="1800"/>
      </w:pPr>
      <w:rPr>
        <w:rFonts w:hint="default"/>
        <w:b w:val="0"/>
      </w:rPr>
    </w:lvl>
  </w:abstractNum>
  <w:abstractNum w:abstractNumId="7" w15:restartNumberingAfterBreak="0">
    <w:nsid w:val="3141354C"/>
    <w:multiLevelType w:val="hybridMultilevel"/>
    <w:tmpl w:val="454839BE"/>
    <w:lvl w:ilvl="0" w:tplc="9A9828A2">
      <w:start w:val="1"/>
      <w:numFmt w:val="lowerLetter"/>
      <w:lvlText w:val="%1."/>
      <w:lvlJc w:val="left"/>
      <w:pPr>
        <w:ind w:left="2138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2858" w:hanging="360"/>
      </w:pPr>
    </w:lvl>
    <w:lvl w:ilvl="2" w:tplc="4809001B" w:tentative="1">
      <w:start w:val="1"/>
      <w:numFmt w:val="lowerRoman"/>
      <w:lvlText w:val="%3."/>
      <w:lvlJc w:val="right"/>
      <w:pPr>
        <w:ind w:left="3578" w:hanging="180"/>
      </w:pPr>
    </w:lvl>
    <w:lvl w:ilvl="3" w:tplc="4809000F" w:tentative="1">
      <w:start w:val="1"/>
      <w:numFmt w:val="decimal"/>
      <w:lvlText w:val="%4."/>
      <w:lvlJc w:val="left"/>
      <w:pPr>
        <w:ind w:left="4298" w:hanging="360"/>
      </w:pPr>
    </w:lvl>
    <w:lvl w:ilvl="4" w:tplc="48090019" w:tentative="1">
      <w:start w:val="1"/>
      <w:numFmt w:val="lowerLetter"/>
      <w:lvlText w:val="%5."/>
      <w:lvlJc w:val="left"/>
      <w:pPr>
        <w:ind w:left="5018" w:hanging="360"/>
      </w:pPr>
    </w:lvl>
    <w:lvl w:ilvl="5" w:tplc="4809001B" w:tentative="1">
      <w:start w:val="1"/>
      <w:numFmt w:val="lowerRoman"/>
      <w:lvlText w:val="%6."/>
      <w:lvlJc w:val="right"/>
      <w:pPr>
        <w:ind w:left="5738" w:hanging="180"/>
      </w:pPr>
    </w:lvl>
    <w:lvl w:ilvl="6" w:tplc="4809000F" w:tentative="1">
      <w:start w:val="1"/>
      <w:numFmt w:val="decimal"/>
      <w:lvlText w:val="%7."/>
      <w:lvlJc w:val="left"/>
      <w:pPr>
        <w:ind w:left="6458" w:hanging="360"/>
      </w:pPr>
    </w:lvl>
    <w:lvl w:ilvl="7" w:tplc="48090019" w:tentative="1">
      <w:start w:val="1"/>
      <w:numFmt w:val="lowerLetter"/>
      <w:lvlText w:val="%8."/>
      <w:lvlJc w:val="left"/>
      <w:pPr>
        <w:ind w:left="7178" w:hanging="360"/>
      </w:pPr>
    </w:lvl>
    <w:lvl w:ilvl="8" w:tplc="4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8" w15:restartNumberingAfterBreak="0">
    <w:nsid w:val="361D334C"/>
    <w:multiLevelType w:val="hybridMultilevel"/>
    <w:tmpl w:val="5052AA70"/>
    <w:lvl w:ilvl="0" w:tplc="7E4CD0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206409"/>
    <w:multiLevelType w:val="multilevel"/>
    <w:tmpl w:val="353E063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137" w:hanging="57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854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2421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3348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3915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4842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5409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6336" w:hanging="1800"/>
      </w:pPr>
      <w:rPr>
        <w:rFonts w:hint="default"/>
        <w:b w:val="0"/>
      </w:rPr>
    </w:lvl>
  </w:abstractNum>
  <w:abstractNum w:abstractNumId="10" w15:restartNumberingAfterBreak="0">
    <w:nsid w:val="450C15B5"/>
    <w:multiLevelType w:val="hybridMultilevel"/>
    <w:tmpl w:val="885E0110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1A0721"/>
    <w:multiLevelType w:val="hybridMultilevel"/>
    <w:tmpl w:val="7610AC1C"/>
    <w:lvl w:ilvl="0" w:tplc="46F2FF3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4C5F1F"/>
    <w:multiLevelType w:val="hybridMultilevel"/>
    <w:tmpl w:val="459ABAA0"/>
    <w:lvl w:ilvl="0" w:tplc="737616C8">
      <w:start w:val="1"/>
      <w:numFmt w:val="lowerLetter"/>
      <w:lvlText w:val="%1."/>
      <w:lvlJc w:val="left"/>
      <w:pPr>
        <w:ind w:left="149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2217" w:hanging="360"/>
      </w:pPr>
    </w:lvl>
    <w:lvl w:ilvl="2" w:tplc="4809001B" w:tentative="1">
      <w:start w:val="1"/>
      <w:numFmt w:val="lowerRoman"/>
      <w:lvlText w:val="%3."/>
      <w:lvlJc w:val="right"/>
      <w:pPr>
        <w:ind w:left="2937" w:hanging="180"/>
      </w:pPr>
    </w:lvl>
    <w:lvl w:ilvl="3" w:tplc="4809000F" w:tentative="1">
      <w:start w:val="1"/>
      <w:numFmt w:val="decimal"/>
      <w:lvlText w:val="%4."/>
      <w:lvlJc w:val="left"/>
      <w:pPr>
        <w:ind w:left="3657" w:hanging="360"/>
      </w:pPr>
    </w:lvl>
    <w:lvl w:ilvl="4" w:tplc="48090019" w:tentative="1">
      <w:start w:val="1"/>
      <w:numFmt w:val="lowerLetter"/>
      <w:lvlText w:val="%5."/>
      <w:lvlJc w:val="left"/>
      <w:pPr>
        <w:ind w:left="4377" w:hanging="360"/>
      </w:pPr>
    </w:lvl>
    <w:lvl w:ilvl="5" w:tplc="4809001B" w:tentative="1">
      <w:start w:val="1"/>
      <w:numFmt w:val="lowerRoman"/>
      <w:lvlText w:val="%6."/>
      <w:lvlJc w:val="right"/>
      <w:pPr>
        <w:ind w:left="5097" w:hanging="180"/>
      </w:pPr>
    </w:lvl>
    <w:lvl w:ilvl="6" w:tplc="4809000F" w:tentative="1">
      <w:start w:val="1"/>
      <w:numFmt w:val="decimal"/>
      <w:lvlText w:val="%7."/>
      <w:lvlJc w:val="left"/>
      <w:pPr>
        <w:ind w:left="5817" w:hanging="360"/>
      </w:pPr>
    </w:lvl>
    <w:lvl w:ilvl="7" w:tplc="48090019" w:tentative="1">
      <w:start w:val="1"/>
      <w:numFmt w:val="lowerLetter"/>
      <w:lvlText w:val="%8."/>
      <w:lvlJc w:val="left"/>
      <w:pPr>
        <w:ind w:left="6537" w:hanging="360"/>
      </w:pPr>
    </w:lvl>
    <w:lvl w:ilvl="8" w:tplc="4809001B" w:tentative="1">
      <w:start w:val="1"/>
      <w:numFmt w:val="lowerRoman"/>
      <w:lvlText w:val="%9."/>
      <w:lvlJc w:val="right"/>
      <w:pPr>
        <w:ind w:left="7257" w:hanging="180"/>
      </w:pPr>
    </w:lvl>
  </w:abstractNum>
  <w:abstractNum w:abstractNumId="13" w15:restartNumberingAfterBreak="0">
    <w:nsid w:val="590B3775"/>
    <w:multiLevelType w:val="hybridMultilevel"/>
    <w:tmpl w:val="6FF2F5C4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3F0216"/>
    <w:multiLevelType w:val="hybridMultilevel"/>
    <w:tmpl w:val="454839BE"/>
    <w:lvl w:ilvl="0" w:tplc="9A9828A2">
      <w:start w:val="1"/>
      <w:numFmt w:val="lowerLetter"/>
      <w:lvlText w:val="%1."/>
      <w:lvlJc w:val="left"/>
      <w:pPr>
        <w:ind w:left="2138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2858" w:hanging="360"/>
      </w:pPr>
    </w:lvl>
    <w:lvl w:ilvl="2" w:tplc="4809001B" w:tentative="1">
      <w:start w:val="1"/>
      <w:numFmt w:val="lowerRoman"/>
      <w:lvlText w:val="%3."/>
      <w:lvlJc w:val="right"/>
      <w:pPr>
        <w:ind w:left="3578" w:hanging="180"/>
      </w:pPr>
    </w:lvl>
    <w:lvl w:ilvl="3" w:tplc="4809000F" w:tentative="1">
      <w:start w:val="1"/>
      <w:numFmt w:val="decimal"/>
      <w:lvlText w:val="%4."/>
      <w:lvlJc w:val="left"/>
      <w:pPr>
        <w:ind w:left="4298" w:hanging="360"/>
      </w:pPr>
    </w:lvl>
    <w:lvl w:ilvl="4" w:tplc="48090019" w:tentative="1">
      <w:start w:val="1"/>
      <w:numFmt w:val="lowerLetter"/>
      <w:lvlText w:val="%5."/>
      <w:lvlJc w:val="left"/>
      <w:pPr>
        <w:ind w:left="5018" w:hanging="360"/>
      </w:pPr>
    </w:lvl>
    <w:lvl w:ilvl="5" w:tplc="4809001B" w:tentative="1">
      <w:start w:val="1"/>
      <w:numFmt w:val="lowerRoman"/>
      <w:lvlText w:val="%6."/>
      <w:lvlJc w:val="right"/>
      <w:pPr>
        <w:ind w:left="5738" w:hanging="180"/>
      </w:pPr>
    </w:lvl>
    <w:lvl w:ilvl="6" w:tplc="4809000F" w:tentative="1">
      <w:start w:val="1"/>
      <w:numFmt w:val="decimal"/>
      <w:lvlText w:val="%7."/>
      <w:lvlJc w:val="left"/>
      <w:pPr>
        <w:ind w:left="6458" w:hanging="360"/>
      </w:pPr>
    </w:lvl>
    <w:lvl w:ilvl="7" w:tplc="48090019" w:tentative="1">
      <w:start w:val="1"/>
      <w:numFmt w:val="lowerLetter"/>
      <w:lvlText w:val="%8."/>
      <w:lvlJc w:val="left"/>
      <w:pPr>
        <w:ind w:left="7178" w:hanging="360"/>
      </w:pPr>
    </w:lvl>
    <w:lvl w:ilvl="8" w:tplc="4809001B" w:tentative="1">
      <w:start w:val="1"/>
      <w:numFmt w:val="lowerRoman"/>
      <w:lvlText w:val="%9."/>
      <w:lvlJc w:val="right"/>
      <w:pPr>
        <w:ind w:left="7898" w:hanging="180"/>
      </w:pPr>
    </w:lvl>
  </w:abstractNum>
  <w:num w:numId="1">
    <w:abstractNumId w:val="6"/>
  </w:num>
  <w:num w:numId="2">
    <w:abstractNumId w:val="1"/>
  </w:num>
  <w:num w:numId="3">
    <w:abstractNumId w:val="12"/>
  </w:num>
  <w:num w:numId="4">
    <w:abstractNumId w:val="9"/>
  </w:num>
  <w:num w:numId="5">
    <w:abstractNumId w:val="13"/>
  </w:num>
  <w:num w:numId="6">
    <w:abstractNumId w:val="3"/>
  </w:num>
  <w:num w:numId="7">
    <w:abstractNumId w:val="14"/>
  </w:num>
  <w:num w:numId="8">
    <w:abstractNumId w:val="5"/>
  </w:num>
  <w:num w:numId="9">
    <w:abstractNumId w:val="0"/>
  </w:num>
  <w:num w:numId="10">
    <w:abstractNumId w:val="7"/>
  </w:num>
  <w:num w:numId="11">
    <w:abstractNumId w:val="4"/>
  </w:num>
  <w:num w:numId="12">
    <w:abstractNumId w:val="2"/>
  </w:num>
  <w:num w:numId="13">
    <w:abstractNumId w:val="11"/>
  </w:num>
  <w:num w:numId="14">
    <w:abstractNumId w:val="8"/>
  </w:num>
  <w:num w:numId="15">
    <w:abstractNumId w:val="1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DC2NDMxtzSwtLSwtDRT0lEKTi0uzszPAykwrgUAgJmwrCwAAAA="/>
  </w:docVars>
  <w:rsids>
    <w:rsidRoot w:val="005C2A23"/>
    <w:rsid w:val="00002258"/>
    <w:rsid w:val="00006438"/>
    <w:rsid w:val="000179C8"/>
    <w:rsid w:val="000241AE"/>
    <w:rsid w:val="00026E7F"/>
    <w:rsid w:val="000316C9"/>
    <w:rsid w:val="0004204C"/>
    <w:rsid w:val="00046437"/>
    <w:rsid w:val="00050094"/>
    <w:rsid w:val="00055582"/>
    <w:rsid w:val="00061990"/>
    <w:rsid w:val="000636FA"/>
    <w:rsid w:val="0007332E"/>
    <w:rsid w:val="00075A64"/>
    <w:rsid w:val="00083796"/>
    <w:rsid w:val="000861A4"/>
    <w:rsid w:val="00094F75"/>
    <w:rsid w:val="000A1B76"/>
    <w:rsid w:val="000A615D"/>
    <w:rsid w:val="000A644F"/>
    <w:rsid w:val="000A76FF"/>
    <w:rsid w:val="000B155F"/>
    <w:rsid w:val="000B35E5"/>
    <w:rsid w:val="000B623D"/>
    <w:rsid w:val="000B6773"/>
    <w:rsid w:val="000B7057"/>
    <w:rsid w:val="000B7A56"/>
    <w:rsid w:val="000C56AB"/>
    <w:rsid w:val="000C7C7E"/>
    <w:rsid w:val="000D34C2"/>
    <w:rsid w:val="000E0324"/>
    <w:rsid w:val="000E18B6"/>
    <w:rsid w:val="000E39D8"/>
    <w:rsid w:val="000E76D6"/>
    <w:rsid w:val="000F2B6D"/>
    <w:rsid w:val="000F4694"/>
    <w:rsid w:val="000F58D8"/>
    <w:rsid w:val="00106F36"/>
    <w:rsid w:val="00121AAB"/>
    <w:rsid w:val="00122218"/>
    <w:rsid w:val="00125AF6"/>
    <w:rsid w:val="00136640"/>
    <w:rsid w:val="00136B13"/>
    <w:rsid w:val="001439E0"/>
    <w:rsid w:val="00147C09"/>
    <w:rsid w:val="001511BE"/>
    <w:rsid w:val="00176870"/>
    <w:rsid w:val="00176D69"/>
    <w:rsid w:val="0017756D"/>
    <w:rsid w:val="0018050E"/>
    <w:rsid w:val="001869AA"/>
    <w:rsid w:val="00194CA5"/>
    <w:rsid w:val="00195446"/>
    <w:rsid w:val="0019677F"/>
    <w:rsid w:val="001A38E1"/>
    <w:rsid w:val="001A67AF"/>
    <w:rsid w:val="001A7025"/>
    <w:rsid w:val="001A7F31"/>
    <w:rsid w:val="001B2A37"/>
    <w:rsid w:val="001B3B09"/>
    <w:rsid w:val="001B41EB"/>
    <w:rsid w:val="001C0F92"/>
    <w:rsid w:val="001C552B"/>
    <w:rsid w:val="001C7A13"/>
    <w:rsid w:val="001E7686"/>
    <w:rsid w:val="001F525B"/>
    <w:rsid w:val="001F597F"/>
    <w:rsid w:val="001F6B28"/>
    <w:rsid w:val="001F6F12"/>
    <w:rsid w:val="00203957"/>
    <w:rsid w:val="00206881"/>
    <w:rsid w:val="0021345E"/>
    <w:rsid w:val="002204CF"/>
    <w:rsid w:val="00222374"/>
    <w:rsid w:val="00222F5D"/>
    <w:rsid w:val="002274D5"/>
    <w:rsid w:val="00233330"/>
    <w:rsid w:val="00240D06"/>
    <w:rsid w:val="00244B5F"/>
    <w:rsid w:val="00255067"/>
    <w:rsid w:val="0027132E"/>
    <w:rsid w:val="00274897"/>
    <w:rsid w:val="00275980"/>
    <w:rsid w:val="00277B3F"/>
    <w:rsid w:val="00277CFE"/>
    <w:rsid w:val="00280410"/>
    <w:rsid w:val="002837B5"/>
    <w:rsid w:val="00291285"/>
    <w:rsid w:val="002930C7"/>
    <w:rsid w:val="0029357C"/>
    <w:rsid w:val="002A1621"/>
    <w:rsid w:val="002A478D"/>
    <w:rsid w:val="002A7014"/>
    <w:rsid w:val="002B0FB1"/>
    <w:rsid w:val="002C42C0"/>
    <w:rsid w:val="002E02C6"/>
    <w:rsid w:val="002E04B5"/>
    <w:rsid w:val="002F1F6D"/>
    <w:rsid w:val="002F3CBB"/>
    <w:rsid w:val="00301D22"/>
    <w:rsid w:val="00302CB6"/>
    <w:rsid w:val="0031567C"/>
    <w:rsid w:val="00322C78"/>
    <w:rsid w:val="00322F44"/>
    <w:rsid w:val="00327FA2"/>
    <w:rsid w:val="003308C9"/>
    <w:rsid w:val="00332072"/>
    <w:rsid w:val="00340070"/>
    <w:rsid w:val="003435DE"/>
    <w:rsid w:val="0036097B"/>
    <w:rsid w:val="003628FD"/>
    <w:rsid w:val="00371EB8"/>
    <w:rsid w:val="00373108"/>
    <w:rsid w:val="003739C1"/>
    <w:rsid w:val="00375645"/>
    <w:rsid w:val="00377308"/>
    <w:rsid w:val="003775A7"/>
    <w:rsid w:val="00384C23"/>
    <w:rsid w:val="00386D79"/>
    <w:rsid w:val="00387344"/>
    <w:rsid w:val="00395BB3"/>
    <w:rsid w:val="003A6346"/>
    <w:rsid w:val="003B0248"/>
    <w:rsid w:val="003B3C9E"/>
    <w:rsid w:val="003B6282"/>
    <w:rsid w:val="003B6BDC"/>
    <w:rsid w:val="003C4C4C"/>
    <w:rsid w:val="003D4009"/>
    <w:rsid w:val="003F3B02"/>
    <w:rsid w:val="003F5464"/>
    <w:rsid w:val="004013CD"/>
    <w:rsid w:val="00410F6C"/>
    <w:rsid w:val="00430F2B"/>
    <w:rsid w:val="004318C2"/>
    <w:rsid w:val="00443921"/>
    <w:rsid w:val="00447A22"/>
    <w:rsid w:val="0045156E"/>
    <w:rsid w:val="00451F92"/>
    <w:rsid w:val="00455BF4"/>
    <w:rsid w:val="004626CE"/>
    <w:rsid w:val="00465848"/>
    <w:rsid w:val="004712A9"/>
    <w:rsid w:val="00473252"/>
    <w:rsid w:val="00473DD1"/>
    <w:rsid w:val="00477599"/>
    <w:rsid w:val="0048314A"/>
    <w:rsid w:val="00486040"/>
    <w:rsid w:val="00495F62"/>
    <w:rsid w:val="004A1600"/>
    <w:rsid w:val="004A29EF"/>
    <w:rsid w:val="004A2F5F"/>
    <w:rsid w:val="004A3995"/>
    <w:rsid w:val="004A4B10"/>
    <w:rsid w:val="004A79D8"/>
    <w:rsid w:val="004C6D6E"/>
    <w:rsid w:val="004D3897"/>
    <w:rsid w:val="004E14A0"/>
    <w:rsid w:val="004E53F0"/>
    <w:rsid w:val="004F1018"/>
    <w:rsid w:val="00501C70"/>
    <w:rsid w:val="00506C87"/>
    <w:rsid w:val="0051120C"/>
    <w:rsid w:val="00513848"/>
    <w:rsid w:val="005141D7"/>
    <w:rsid w:val="005202F0"/>
    <w:rsid w:val="00527C00"/>
    <w:rsid w:val="00530825"/>
    <w:rsid w:val="005323C8"/>
    <w:rsid w:val="005478F4"/>
    <w:rsid w:val="00573627"/>
    <w:rsid w:val="00575214"/>
    <w:rsid w:val="00595738"/>
    <w:rsid w:val="005A1394"/>
    <w:rsid w:val="005A2E16"/>
    <w:rsid w:val="005B354E"/>
    <w:rsid w:val="005C1155"/>
    <w:rsid w:val="005C1903"/>
    <w:rsid w:val="005C2483"/>
    <w:rsid w:val="005C2A23"/>
    <w:rsid w:val="005C34E9"/>
    <w:rsid w:val="005C5B39"/>
    <w:rsid w:val="005D214B"/>
    <w:rsid w:val="005D29FC"/>
    <w:rsid w:val="005D6D40"/>
    <w:rsid w:val="005E1BB5"/>
    <w:rsid w:val="005E3287"/>
    <w:rsid w:val="005F4E8B"/>
    <w:rsid w:val="005F5906"/>
    <w:rsid w:val="005F7C4C"/>
    <w:rsid w:val="00602988"/>
    <w:rsid w:val="00603454"/>
    <w:rsid w:val="00604B91"/>
    <w:rsid w:val="00605DDE"/>
    <w:rsid w:val="006064BE"/>
    <w:rsid w:val="006144F4"/>
    <w:rsid w:val="006149B1"/>
    <w:rsid w:val="00623625"/>
    <w:rsid w:val="00624540"/>
    <w:rsid w:val="00631B78"/>
    <w:rsid w:val="0063675E"/>
    <w:rsid w:val="00636D20"/>
    <w:rsid w:val="006416D2"/>
    <w:rsid w:val="00643CB5"/>
    <w:rsid w:val="00647E9F"/>
    <w:rsid w:val="00662246"/>
    <w:rsid w:val="00665A86"/>
    <w:rsid w:val="00675F08"/>
    <w:rsid w:val="00676C98"/>
    <w:rsid w:val="00681247"/>
    <w:rsid w:val="006912C4"/>
    <w:rsid w:val="0069230D"/>
    <w:rsid w:val="006967D4"/>
    <w:rsid w:val="006A4935"/>
    <w:rsid w:val="006A779B"/>
    <w:rsid w:val="006A79CE"/>
    <w:rsid w:val="006B0D83"/>
    <w:rsid w:val="006B1A46"/>
    <w:rsid w:val="006B320E"/>
    <w:rsid w:val="006B3FF0"/>
    <w:rsid w:val="006C2074"/>
    <w:rsid w:val="006C2813"/>
    <w:rsid w:val="006D4F82"/>
    <w:rsid w:val="006E2608"/>
    <w:rsid w:val="006E544D"/>
    <w:rsid w:val="006E7F99"/>
    <w:rsid w:val="006F3AAD"/>
    <w:rsid w:val="006F4B1B"/>
    <w:rsid w:val="006F55FF"/>
    <w:rsid w:val="00700C57"/>
    <w:rsid w:val="007075BA"/>
    <w:rsid w:val="00720507"/>
    <w:rsid w:val="00732255"/>
    <w:rsid w:val="007354D2"/>
    <w:rsid w:val="00741285"/>
    <w:rsid w:val="0074667E"/>
    <w:rsid w:val="007521F0"/>
    <w:rsid w:val="00754BB1"/>
    <w:rsid w:val="00761242"/>
    <w:rsid w:val="00765ED4"/>
    <w:rsid w:val="00766ECA"/>
    <w:rsid w:val="0077220E"/>
    <w:rsid w:val="007734C6"/>
    <w:rsid w:val="00773F72"/>
    <w:rsid w:val="00787888"/>
    <w:rsid w:val="00793DBF"/>
    <w:rsid w:val="00796882"/>
    <w:rsid w:val="007A1C17"/>
    <w:rsid w:val="007A3000"/>
    <w:rsid w:val="007A6040"/>
    <w:rsid w:val="007B0C66"/>
    <w:rsid w:val="007B21D8"/>
    <w:rsid w:val="007C0D8F"/>
    <w:rsid w:val="007D290E"/>
    <w:rsid w:val="007D37AF"/>
    <w:rsid w:val="008009EA"/>
    <w:rsid w:val="00811FAB"/>
    <w:rsid w:val="008202D7"/>
    <w:rsid w:val="00820561"/>
    <w:rsid w:val="00820594"/>
    <w:rsid w:val="00833C3C"/>
    <w:rsid w:val="008355A4"/>
    <w:rsid w:val="0084567C"/>
    <w:rsid w:val="0085375F"/>
    <w:rsid w:val="00854B4D"/>
    <w:rsid w:val="00864121"/>
    <w:rsid w:val="00866D0A"/>
    <w:rsid w:val="00867A25"/>
    <w:rsid w:val="00867CE3"/>
    <w:rsid w:val="00883378"/>
    <w:rsid w:val="00883D06"/>
    <w:rsid w:val="00893175"/>
    <w:rsid w:val="00895FDF"/>
    <w:rsid w:val="00896E4C"/>
    <w:rsid w:val="00896E6F"/>
    <w:rsid w:val="008A185D"/>
    <w:rsid w:val="008A1B30"/>
    <w:rsid w:val="008B4F80"/>
    <w:rsid w:val="008B5ACB"/>
    <w:rsid w:val="008C19E8"/>
    <w:rsid w:val="008D02A0"/>
    <w:rsid w:val="008D7071"/>
    <w:rsid w:val="008E0E33"/>
    <w:rsid w:val="008E44F7"/>
    <w:rsid w:val="008E7E38"/>
    <w:rsid w:val="0090028A"/>
    <w:rsid w:val="009051AD"/>
    <w:rsid w:val="0090641A"/>
    <w:rsid w:val="00915F22"/>
    <w:rsid w:val="00917F0E"/>
    <w:rsid w:val="0092091F"/>
    <w:rsid w:val="00922429"/>
    <w:rsid w:val="00924490"/>
    <w:rsid w:val="00926C66"/>
    <w:rsid w:val="009276AC"/>
    <w:rsid w:val="00930FE3"/>
    <w:rsid w:val="00931905"/>
    <w:rsid w:val="00933BE5"/>
    <w:rsid w:val="00937F34"/>
    <w:rsid w:val="00942701"/>
    <w:rsid w:val="009449A8"/>
    <w:rsid w:val="009500A5"/>
    <w:rsid w:val="0095148B"/>
    <w:rsid w:val="00955A21"/>
    <w:rsid w:val="009570AB"/>
    <w:rsid w:val="0096370B"/>
    <w:rsid w:val="00964860"/>
    <w:rsid w:val="009670FC"/>
    <w:rsid w:val="00974BD7"/>
    <w:rsid w:val="0097587C"/>
    <w:rsid w:val="009A0213"/>
    <w:rsid w:val="009B05E6"/>
    <w:rsid w:val="009C66F6"/>
    <w:rsid w:val="009D12FD"/>
    <w:rsid w:val="009D17DD"/>
    <w:rsid w:val="009D747A"/>
    <w:rsid w:val="009E6A07"/>
    <w:rsid w:val="009E7F20"/>
    <w:rsid w:val="009F1369"/>
    <w:rsid w:val="009F6E8A"/>
    <w:rsid w:val="00A012CB"/>
    <w:rsid w:val="00A017E6"/>
    <w:rsid w:val="00A03CF5"/>
    <w:rsid w:val="00A06D1A"/>
    <w:rsid w:val="00A15563"/>
    <w:rsid w:val="00A215B9"/>
    <w:rsid w:val="00A21E0C"/>
    <w:rsid w:val="00A2367E"/>
    <w:rsid w:val="00A2641C"/>
    <w:rsid w:val="00A31853"/>
    <w:rsid w:val="00A31E5D"/>
    <w:rsid w:val="00A374A5"/>
    <w:rsid w:val="00A422EC"/>
    <w:rsid w:val="00A502AA"/>
    <w:rsid w:val="00A528AA"/>
    <w:rsid w:val="00A52974"/>
    <w:rsid w:val="00A63C63"/>
    <w:rsid w:val="00A77FC2"/>
    <w:rsid w:val="00A82289"/>
    <w:rsid w:val="00A82404"/>
    <w:rsid w:val="00A82B61"/>
    <w:rsid w:val="00A8323C"/>
    <w:rsid w:val="00A86659"/>
    <w:rsid w:val="00AA5A8C"/>
    <w:rsid w:val="00AB0135"/>
    <w:rsid w:val="00AC1E2B"/>
    <w:rsid w:val="00AC6C35"/>
    <w:rsid w:val="00AC7A8D"/>
    <w:rsid w:val="00AD2BC0"/>
    <w:rsid w:val="00AE1AF7"/>
    <w:rsid w:val="00AF21F8"/>
    <w:rsid w:val="00AF272E"/>
    <w:rsid w:val="00AF2A28"/>
    <w:rsid w:val="00AF5967"/>
    <w:rsid w:val="00AF7E74"/>
    <w:rsid w:val="00B0105A"/>
    <w:rsid w:val="00B108FA"/>
    <w:rsid w:val="00B1285F"/>
    <w:rsid w:val="00B36460"/>
    <w:rsid w:val="00B364F4"/>
    <w:rsid w:val="00B366AA"/>
    <w:rsid w:val="00B64F1A"/>
    <w:rsid w:val="00B65A1A"/>
    <w:rsid w:val="00B85B95"/>
    <w:rsid w:val="00B9023E"/>
    <w:rsid w:val="00B91F4B"/>
    <w:rsid w:val="00B92BE1"/>
    <w:rsid w:val="00B94B70"/>
    <w:rsid w:val="00BA2C76"/>
    <w:rsid w:val="00BB3143"/>
    <w:rsid w:val="00BB6B79"/>
    <w:rsid w:val="00BB76AA"/>
    <w:rsid w:val="00BC2E46"/>
    <w:rsid w:val="00BE445E"/>
    <w:rsid w:val="00BE5308"/>
    <w:rsid w:val="00BE5AAE"/>
    <w:rsid w:val="00BF19E7"/>
    <w:rsid w:val="00BF2D62"/>
    <w:rsid w:val="00C02F5C"/>
    <w:rsid w:val="00C04406"/>
    <w:rsid w:val="00C05894"/>
    <w:rsid w:val="00C17383"/>
    <w:rsid w:val="00C17F32"/>
    <w:rsid w:val="00C20063"/>
    <w:rsid w:val="00C218B7"/>
    <w:rsid w:val="00C23344"/>
    <w:rsid w:val="00C25E73"/>
    <w:rsid w:val="00C26ACB"/>
    <w:rsid w:val="00C35674"/>
    <w:rsid w:val="00C36B3A"/>
    <w:rsid w:val="00C413DD"/>
    <w:rsid w:val="00C423AD"/>
    <w:rsid w:val="00C42F83"/>
    <w:rsid w:val="00C43BBC"/>
    <w:rsid w:val="00C5143C"/>
    <w:rsid w:val="00C54804"/>
    <w:rsid w:val="00C663DA"/>
    <w:rsid w:val="00C72873"/>
    <w:rsid w:val="00C76810"/>
    <w:rsid w:val="00C820FF"/>
    <w:rsid w:val="00C85031"/>
    <w:rsid w:val="00C85B82"/>
    <w:rsid w:val="00C877F6"/>
    <w:rsid w:val="00C90153"/>
    <w:rsid w:val="00C968A1"/>
    <w:rsid w:val="00C970B9"/>
    <w:rsid w:val="00CA0215"/>
    <w:rsid w:val="00CA2AB9"/>
    <w:rsid w:val="00CA5165"/>
    <w:rsid w:val="00CA61AB"/>
    <w:rsid w:val="00CB1E13"/>
    <w:rsid w:val="00CB3C4F"/>
    <w:rsid w:val="00CB714C"/>
    <w:rsid w:val="00CC2C16"/>
    <w:rsid w:val="00CD6ABF"/>
    <w:rsid w:val="00CE3A0C"/>
    <w:rsid w:val="00CE3DBA"/>
    <w:rsid w:val="00CF0782"/>
    <w:rsid w:val="00D07DEA"/>
    <w:rsid w:val="00D1185D"/>
    <w:rsid w:val="00D13613"/>
    <w:rsid w:val="00D16331"/>
    <w:rsid w:val="00D164C8"/>
    <w:rsid w:val="00D16A01"/>
    <w:rsid w:val="00D218A2"/>
    <w:rsid w:val="00D2370A"/>
    <w:rsid w:val="00D32295"/>
    <w:rsid w:val="00D35473"/>
    <w:rsid w:val="00D410E6"/>
    <w:rsid w:val="00D43709"/>
    <w:rsid w:val="00D476DB"/>
    <w:rsid w:val="00D47BBB"/>
    <w:rsid w:val="00D53877"/>
    <w:rsid w:val="00D60567"/>
    <w:rsid w:val="00D6376C"/>
    <w:rsid w:val="00D72123"/>
    <w:rsid w:val="00D74ABA"/>
    <w:rsid w:val="00D7531D"/>
    <w:rsid w:val="00D75A1A"/>
    <w:rsid w:val="00D8039B"/>
    <w:rsid w:val="00D82CFA"/>
    <w:rsid w:val="00D838BF"/>
    <w:rsid w:val="00D86041"/>
    <w:rsid w:val="00D91879"/>
    <w:rsid w:val="00DA0A83"/>
    <w:rsid w:val="00DA1154"/>
    <w:rsid w:val="00DA37E2"/>
    <w:rsid w:val="00DB0263"/>
    <w:rsid w:val="00DB3DA7"/>
    <w:rsid w:val="00DB4004"/>
    <w:rsid w:val="00DB5133"/>
    <w:rsid w:val="00DB6D72"/>
    <w:rsid w:val="00DB7970"/>
    <w:rsid w:val="00DC2ABC"/>
    <w:rsid w:val="00DC36E6"/>
    <w:rsid w:val="00DD4559"/>
    <w:rsid w:val="00DD73AD"/>
    <w:rsid w:val="00DD769F"/>
    <w:rsid w:val="00DE3100"/>
    <w:rsid w:val="00DE3652"/>
    <w:rsid w:val="00DE6B09"/>
    <w:rsid w:val="00DF7A24"/>
    <w:rsid w:val="00E06180"/>
    <w:rsid w:val="00E06C14"/>
    <w:rsid w:val="00E157CD"/>
    <w:rsid w:val="00E15AA8"/>
    <w:rsid w:val="00E17949"/>
    <w:rsid w:val="00E17BF2"/>
    <w:rsid w:val="00E279CB"/>
    <w:rsid w:val="00E36F19"/>
    <w:rsid w:val="00E37F45"/>
    <w:rsid w:val="00E42904"/>
    <w:rsid w:val="00E45529"/>
    <w:rsid w:val="00E52989"/>
    <w:rsid w:val="00E62C2C"/>
    <w:rsid w:val="00E63711"/>
    <w:rsid w:val="00E65DAF"/>
    <w:rsid w:val="00E668FA"/>
    <w:rsid w:val="00E72CBB"/>
    <w:rsid w:val="00E8539E"/>
    <w:rsid w:val="00E911A0"/>
    <w:rsid w:val="00E94DB3"/>
    <w:rsid w:val="00EA130B"/>
    <w:rsid w:val="00EA3D40"/>
    <w:rsid w:val="00EA766C"/>
    <w:rsid w:val="00EB1C1C"/>
    <w:rsid w:val="00EC4348"/>
    <w:rsid w:val="00ED31FF"/>
    <w:rsid w:val="00ED3369"/>
    <w:rsid w:val="00ED4EF6"/>
    <w:rsid w:val="00EE1C7D"/>
    <w:rsid w:val="00EE1EB8"/>
    <w:rsid w:val="00EE3775"/>
    <w:rsid w:val="00EE7FF5"/>
    <w:rsid w:val="00EF2B2A"/>
    <w:rsid w:val="00EF6ECF"/>
    <w:rsid w:val="00F02D31"/>
    <w:rsid w:val="00F04F3B"/>
    <w:rsid w:val="00F16CAF"/>
    <w:rsid w:val="00F31682"/>
    <w:rsid w:val="00F344CB"/>
    <w:rsid w:val="00F401E2"/>
    <w:rsid w:val="00F4486A"/>
    <w:rsid w:val="00F66DE7"/>
    <w:rsid w:val="00F67EC4"/>
    <w:rsid w:val="00F829E0"/>
    <w:rsid w:val="00F84C92"/>
    <w:rsid w:val="00F873D5"/>
    <w:rsid w:val="00F91004"/>
    <w:rsid w:val="00F920E4"/>
    <w:rsid w:val="00F94918"/>
    <w:rsid w:val="00FA51A5"/>
    <w:rsid w:val="00FB34D7"/>
    <w:rsid w:val="00FB509A"/>
    <w:rsid w:val="00FC2FCD"/>
    <w:rsid w:val="00FC7A82"/>
    <w:rsid w:val="00FD3FDD"/>
    <w:rsid w:val="00FE01B9"/>
    <w:rsid w:val="00FE0C2A"/>
    <w:rsid w:val="00FE672D"/>
    <w:rsid w:val="00FF5493"/>
    <w:rsid w:val="00FF5EAC"/>
    <w:rsid w:val="00FF6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8C7F90E"/>
  <w15:docId w15:val="{59A99C81-66B6-4938-B257-E6DB98E0F1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SG" w:eastAsia="en-SG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74ABA"/>
    <w:rPr>
      <w:sz w:val="24"/>
      <w:szCs w:val="24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1120C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244B5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244B5F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9648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64860"/>
    <w:rPr>
      <w:rFonts w:ascii="Tahoma" w:hAnsi="Tahoma" w:cs="Tahoma"/>
      <w:sz w:val="16"/>
      <w:szCs w:val="16"/>
      <w:lang w:val="en-US" w:eastAsia="zh-CN"/>
    </w:rPr>
  </w:style>
  <w:style w:type="character" w:styleId="Strong">
    <w:name w:val="Strong"/>
    <w:basedOn w:val="DefaultParagraphFont"/>
    <w:uiPriority w:val="22"/>
    <w:qFormat/>
    <w:rsid w:val="0021345E"/>
    <w:rPr>
      <w:b/>
      <w:bCs/>
    </w:rPr>
  </w:style>
  <w:style w:type="character" w:customStyle="1" w:styleId="apple-converted-space">
    <w:name w:val="apple-converted-space"/>
    <w:basedOn w:val="DefaultParagraphFont"/>
    <w:rsid w:val="0021345E"/>
  </w:style>
  <w:style w:type="paragraph" w:styleId="NormalWeb">
    <w:name w:val="Normal (Web)"/>
    <w:basedOn w:val="Normal"/>
    <w:uiPriority w:val="99"/>
    <w:semiHidden/>
    <w:unhideWhenUsed/>
    <w:rsid w:val="008C19E8"/>
    <w:rPr>
      <w:rFonts w:eastAsiaTheme="minorEastAsia"/>
      <w:lang w:val="en-SG"/>
    </w:rPr>
  </w:style>
  <w:style w:type="table" w:styleId="TableGrid">
    <w:name w:val="Table Grid"/>
    <w:basedOn w:val="TableNormal"/>
    <w:uiPriority w:val="39"/>
    <w:rsid w:val="00C968A1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968A1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E01B9"/>
    <w:rPr>
      <w:sz w:val="24"/>
      <w:szCs w:val="24"/>
      <w:lang w:val="en-US" w:eastAsia="zh-CN"/>
    </w:rPr>
  </w:style>
  <w:style w:type="paragraph" w:customStyle="1" w:styleId="Default">
    <w:name w:val="Default"/>
    <w:rsid w:val="00075A64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  <w:lang w:eastAsia="zh-CN"/>
    </w:rPr>
  </w:style>
  <w:style w:type="character" w:customStyle="1" w:styleId="HeaderChar">
    <w:name w:val="Header Char"/>
    <w:link w:val="Header"/>
    <w:uiPriority w:val="99"/>
    <w:rsid w:val="00C26ACB"/>
    <w:rPr>
      <w:sz w:val="24"/>
      <w:szCs w:val="24"/>
      <w:lang w:val="en-US" w:eastAsia="zh-C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26ACB"/>
    <w:rPr>
      <w:rFonts w:ascii="Arial" w:hAnsi="Arial"/>
      <w:bCs/>
      <w:color w:val="365F91"/>
      <w:sz w:val="20"/>
      <w:szCs w:val="20"/>
      <w:lang w:val="x-none" w:eastAsia="x-non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26ACB"/>
    <w:rPr>
      <w:rFonts w:ascii="Arial" w:hAnsi="Arial"/>
      <w:bCs/>
      <w:color w:val="365F91"/>
      <w:lang w:val="x-none" w:eastAsia="x-none"/>
    </w:rPr>
  </w:style>
  <w:style w:type="character" w:styleId="FootnoteReference">
    <w:name w:val="footnote reference"/>
    <w:uiPriority w:val="99"/>
    <w:semiHidden/>
    <w:unhideWhenUsed/>
    <w:rsid w:val="00C26ACB"/>
    <w:rPr>
      <w:vertAlign w:val="superscript"/>
    </w:rPr>
  </w:style>
  <w:style w:type="paragraph" w:styleId="NoSpacing">
    <w:name w:val="No Spacing"/>
    <w:link w:val="NoSpacingChar"/>
    <w:uiPriority w:val="1"/>
    <w:qFormat/>
    <w:rsid w:val="00050094"/>
    <w:rPr>
      <w:rFonts w:asciiTheme="minorHAnsi" w:eastAsiaTheme="minorEastAsia" w:hAnsiTheme="minorHAnsi" w:cstheme="minorBidi"/>
      <w:sz w:val="22"/>
      <w:szCs w:val="22"/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050094"/>
    <w:rPr>
      <w:rFonts w:asciiTheme="minorHAnsi" w:eastAsiaTheme="minorEastAsia" w:hAnsiTheme="minorHAnsi" w:cstheme="minorBidi"/>
      <w:sz w:val="22"/>
      <w:szCs w:val="22"/>
      <w:lang w:val="en-US" w:eastAsia="ja-JP"/>
    </w:rPr>
  </w:style>
  <w:style w:type="paragraph" w:styleId="CommentText">
    <w:name w:val="annotation text"/>
    <w:basedOn w:val="Normal"/>
    <w:link w:val="CommentTextChar"/>
    <w:uiPriority w:val="99"/>
    <w:unhideWhenUsed/>
    <w:rsid w:val="00AF21F8"/>
    <w:pPr>
      <w:tabs>
        <w:tab w:val="left" w:pos="576"/>
      </w:tabs>
      <w:jc w:val="both"/>
    </w:pPr>
    <w:rPr>
      <w:rFonts w:ascii="Univers" w:eastAsia="Times New Roman" w:hAnsi="Univers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F21F8"/>
    <w:rPr>
      <w:rFonts w:ascii="Univers" w:eastAsia="Times New Roman" w:hAnsi="Univers"/>
      <w:lang w:val="en-US" w:eastAsia="zh-CN"/>
    </w:rPr>
  </w:style>
  <w:style w:type="paragraph" w:styleId="Caption">
    <w:name w:val="caption"/>
    <w:basedOn w:val="Normal"/>
    <w:next w:val="Normal"/>
    <w:unhideWhenUsed/>
    <w:qFormat/>
    <w:rsid w:val="000A615D"/>
    <w:pPr>
      <w:spacing w:after="200"/>
    </w:pPr>
    <w:rPr>
      <w:i/>
      <w:iCs/>
      <w:color w:val="1F497D" w:themeColor="text2"/>
      <w:sz w:val="18"/>
      <w:szCs w:val="18"/>
    </w:rPr>
  </w:style>
  <w:style w:type="character" w:styleId="CommentReference">
    <w:name w:val="annotation reference"/>
    <w:basedOn w:val="DefaultParagraphFont"/>
    <w:semiHidden/>
    <w:unhideWhenUsed/>
    <w:rsid w:val="0007332E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7332E"/>
    <w:pPr>
      <w:tabs>
        <w:tab w:val="clear" w:pos="576"/>
      </w:tabs>
      <w:jc w:val="left"/>
    </w:pPr>
    <w:rPr>
      <w:rFonts w:ascii="Times New Roman" w:eastAsia="SimSun" w:hAnsi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7332E"/>
    <w:rPr>
      <w:rFonts w:ascii="Univers" w:eastAsia="Times New Roman" w:hAnsi="Univers"/>
      <w:b/>
      <w:bCs/>
      <w:lang w:val="en-US" w:eastAsia="zh-CN"/>
    </w:rPr>
  </w:style>
  <w:style w:type="character" w:customStyle="1" w:styleId="tgc">
    <w:name w:val="_tgc"/>
    <w:basedOn w:val="DefaultParagraphFont"/>
    <w:rsid w:val="006416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57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0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6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8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6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4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2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1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0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5AFE19CF5A0C4AA59982CC0514B915" ma:contentTypeVersion="13" ma:contentTypeDescription="Create a new document." ma:contentTypeScope="" ma:versionID="1fe300513c124e4b489980859deb9141">
  <xsd:schema xmlns:xsd="http://www.w3.org/2001/XMLSchema" xmlns:xs="http://www.w3.org/2001/XMLSchema" xmlns:p="http://schemas.microsoft.com/office/2006/metadata/properties" xmlns:ns3="0e96fa4a-4fd7-4aa9-b5ed-5055207c5d9e" xmlns:ns4="4417e1f6-b5a0-4b25-80c3-893dafbd81ce" targetNamespace="http://schemas.microsoft.com/office/2006/metadata/properties" ma:root="true" ma:fieldsID="1be3a213abeb38d24b32921f39a6fd69" ns3:_="" ns4:_="">
    <xsd:import namespace="0e96fa4a-4fd7-4aa9-b5ed-5055207c5d9e"/>
    <xsd:import namespace="4417e1f6-b5a0-4b25-80c3-893dafbd81c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96fa4a-4fd7-4aa9-b5ed-5055207c5d9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17e1f6-b5a0-4b25-80c3-893dafbd81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1C8CB0-7FB7-42A3-99B5-A01BF3D0A18A}">
  <ds:schemaRefs>
    <ds:schemaRef ds:uri="http://schemas.openxmlformats.org/package/2006/metadata/core-properties"/>
    <ds:schemaRef ds:uri="0e96fa4a-4fd7-4aa9-b5ed-5055207c5d9e"/>
    <ds:schemaRef ds:uri="4417e1f6-b5a0-4b25-80c3-893dafbd81ce"/>
    <ds:schemaRef ds:uri="http://purl.org/dc/terms/"/>
    <ds:schemaRef ds:uri="http://www.w3.org/XML/1998/namespace"/>
    <ds:schemaRef ds:uri="http://schemas.microsoft.com/office/2006/documentManagement/types"/>
    <ds:schemaRef ds:uri="http://purl.org/dc/elements/1.1/"/>
    <ds:schemaRef ds:uri="http://purl.org/dc/dcmitype/"/>
    <ds:schemaRef ds:uri="http://schemas.microsoft.com/office/infopath/2007/PartnerControl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17624E29-446C-447F-A0C5-B40554E95BA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E6B363-49CC-4105-865D-70B7E9E307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96fa4a-4fd7-4aa9-b5ed-5055207c5d9e"/>
    <ds:schemaRef ds:uri="4417e1f6-b5a0-4b25-80c3-893dafbd81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862DC13-D3B4-46E9-A2C5-9C2BCB5438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3</Words>
  <Characters>452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TU</Company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nald Anthonius Halim</dc:creator>
  <cp:lastModifiedBy>Hong Yen Lee</cp:lastModifiedBy>
  <cp:revision>2</cp:revision>
  <cp:lastPrinted>2016-05-04T08:33:00Z</cp:lastPrinted>
  <dcterms:created xsi:type="dcterms:W3CDTF">2020-09-23T02:28:00Z</dcterms:created>
  <dcterms:modified xsi:type="dcterms:W3CDTF">2020-09-23T0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5AFE19CF5A0C4AA59982CC0514B915</vt:lpwstr>
  </property>
  <property fmtid="{D5CDD505-2E9C-101B-9397-08002B2CF9AE}" pid="3" name="Order">
    <vt:r8>26600</vt:r8>
  </property>
  <property fmtid="{D5CDD505-2E9C-101B-9397-08002B2CF9AE}" pid="4" name="xd_ProgID">
    <vt:lpwstr/>
  </property>
  <property fmtid="{D5CDD505-2E9C-101B-9397-08002B2CF9AE}" pid="5" name="TemplateUrl">
    <vt:lpwstr/>
  </property>
</Properties>
</file>